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D77FE6" w14:textId="474300D1" w:rsidR="00DF3FB8" w:rsidRPr="00493D64" w:rsidRDefault="00EB4A6D" w:rsidP="00DF3FB8">
      <w:pPr>
        <w:rPr>
          <w:rFonts w:ascii="Noto Sans" w:hAnsi="Noto Sans" w:cs="Noto Sans"/>
          <w:sz w:val="18"/>
          <w:szCs w:val="18"/>
        </w:rPr>
      </w:pPr>
      <w:r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28CE0CE" wp14:editId="70832B9D">
                <wp:simplePos x="0" y="0"/>
                <wp:positionH relativeFrom="column">
                  <wp:posOffset>0</wp:posOffset>
                </wp:positionH>
                <wp:positionV relativeFrom="paragraph">
                  <wp:posOffset>9668278</wp:posOffset>
                </wp:positionV>
                <wp:extent cx="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E1C3F2" id="Straight Connector 9" o:spid="_x0000_s1026" style="position:absolute;z-index:2516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61.3pt" to="0,7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" strokecolor="#4579b8 [3044]"/>
            </w:pict>
          </mc:Fallback>
        </mc:AlternateContent>
      </w:r>
      <w:r w:rsidRPr="00493D64">
        <w:rPr>
          <w:rFonts w:ascii="Noto Sans" w:hAnsi="Noto Sans" w:cs="Noto Sans"/>
          <w:sz w:val="18"/>
          <w:szCs w:val="18"/>
        </w:rPr>
        <w:t xml:space="preserve"> </w:t>
      </w:r>
      <w:r w:rsidR="00461C84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FE845BB" wp14:editId="171FBDBA">
                <wp:simplePos x="0" y="0"/>
                <wp:positionH relativeFrom="column">
                  <wp:posOffset>0</wp:posOffset>
                </wp:positionH>
                <wp:positionV relativeFrom="paragraph">
                  <wp:posOffset>9668278</wp:posOffset>
                </wp:positionV>
                <wp:extent cx="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58B485" id="Straight Connector 3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61.3pt" to="0,7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" strokecolor="#4579b8 [3044]"/>
            </w:pict>
          </mc:Fallback>
        </mc:AlternateContent>
      </w:r>
      <w:r w:rsidR="00461C84" w:rsidRPr="00493D64">
        <w:rPr>
          <w:rFonts w:ascii="Noto Sans" w:hAnsi="Noto Sans" w:cs="Noto Sans"/>
          <w:sz w:val="18"/>
          <w:szCs w:val="18"/>
        </w:rPr>
        <w:t xml:space="preserve"> </w:t>
      </w:r>
      <w:r w:rsidR="00DF3FB8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F5394BC" wp14:editId="37BE46B0">
                <wp:simplePos x="0" y="0"/>
                <wp:positionH relativeFrom="column">
                  <wp:posOffset>0</wp:posOffset>
                </wp:positionH>
                <wp:positionV relativeFrom="paragraph">
                  <wp:posOffset>9668278</wp:posOffset>
                </wp:positionV>
                <wp:extent cx="0" cy="0"/>
                <wp:effectExtent l="0" t="0" r="0" b="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AA5789" id="Straight Connector 60" o:spid="_x0000_s1026" style="position:absolute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61.3pt" to="0,7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" strokecolor="#4579b8 [3044]"/>
            </w:pict>
          </mc:Fallback>
        </mc:AlternateContent>
      </w:r>
      <w:r w:rsidR="00DF3FB8" w:rsidRPr="00493D64">
        <w:rPr>
          <w:rFonts w:ascii="Noto Sans" w:hAnsi="Noto Sans" w:cs="Noto Sans"/>
          <w:sz w:val="18"/>
          <w:szCs w:val="18"/>
        </w:rPr>
        <w:t xml:space="preserve"> </w:t>
      </w:r>
    </w:p>
    <w:p w14:paraId="44529F7A" w14:textId="2A80A496" w:rsidR="00DF3FB8" w:rsidRPr="00493D64" w:rsidRDefault="00DF3FB8" w:rsidP="00DF3FB8">
      <w:pPr>
        <w:rPr>
          <w:rFonts w:ascii="Noto Sans" w:hAnsi="Noto Sans" w:cs="Noto Sans"/>
          <w:sz w:val="18"/>
          <w:szCs w:val="18"/>
        </w:rPr>
      </w:pPr>
      <w:r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9F56AD2" wp14:editId="22026372">
                <wp:simplePos x="0" y="0"/>
                <wp:positionH relativeFrom="margin">
                  <wp:posOffset>448310</wp:posOffset>
                </wp:positionH>
                <wp:positionV relativeFrom="paragraph">
                  <wp:posOffset>150553</wp:posOffset>
                </wp:positionV>
                <wp:extent cx="5212080" cy="942975"/>
                <wp:effectExtent l="0" t="0" r="762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2080" cy="942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D5ACF8" w14:textId="4E7E8347" w:rsidR="00D74878" w:rsidRDefault="005004E3" w:rsidP="00A167FD">
                            <w:pPr>
                              <w:pStyle w:val="NoSpacing"/>
                              <w:spacing w:line="300" w:lineRule="auto"/>
                              <w:ind w:left="86" w:hanging="86"/>
                              <w:rPr>
                                <w:rFonts w:ascii="Tenor Sans" w:hAnsi="Tenor Sans" w:cs="Biryani SemiBold"/>
                                <w:color w:val="E4C4AB"/>
                                <w:spacing w:val="124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Tenor Sans" w:hAnsi="Tenor Sans" w:cs="Biryani SemiBold"/>
                                <w:color w:val="595959" w:themeColor="text1" w:themeTint="A6"/>
                                <w:spacing w:val="124"/>
                                <w:sz w:val="56"/>
                                <w:szCs w:val="56"/>
                              </w:rPr>
                              <w:t>COURTNEY</w:t>
                            </w:r>
                            <w:r w:rsidR="00A55A53" w:rsidRPr="00A167FD">
                              <w:rPr>
                                <w:rFonts w:ascii="JOSEFIN SANS LIGHT ROMAN" w:hAnsi="JOSEFIN SANS LIGHT ROMAN" w:cs="Biryani SemiBold"/>
                                <w:color w:val="595959" w:themeColor="text1" w:themeTint="A6"/>
                                <w:spacing w:val="124"/>
                                <w:sz w:val="76"/>
                                <w:szCs w:val="76"/>
                              </w:rPr>
                              <w:t xml:space="preserve"> </w:t>
                            </w:r>
                            <w:r>
                              <w:rPr>
                                <w:rFonts w:ascii="Tenor Sans" w:hAnsi="Tenor Sans" w:cs="Biryani SemiBold"/>
                                <w:color w:val="E4C4AB"/>
                                <w:spacing w:val="124"/>
                                <w:sz w:val="56"/>
                                <w:szCs w:val="56"/>
                              </w:rPr>
                              <w:t>HIGGINS</w:t>
                            </w:r>
                          </w:p>
                          <w:p w14:paraId="667F0C8A" w14:textId="3310EA7E" w:rsidR="005004E3" w:rsidRDefault="005004E3" w:rsidP="00A167FD">
                            <w:pPr>
                              <w:pStyle w:val="NoSpacing"/>
                              <w:spacing w:line="300" w:lineRule="auto"/>
                              <w:ind w:left="86" w:hanging="86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spacing w:val="136"/>
                                <w:sz w:val="4"/>
                                <w:szCs w:val="4"/>
                              </w:rPr>
                            </w:pPr>
                          </w:p>
                          <w:p w14:paraId="2B00ADE1" w14:textId="541B5CDD" w:rsidR="005004E3" w:rsidRDefault="005004E3" w:rsidP="00A167FD">
                            <w:pPr>
                              <w:pStyle w:val="NoSpacing"/>
                              <w:spacing w:line="300" w:lineRule="auto"/>
                              <w:ind w:left="86" w:hanging="86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spacing w:val="136"/>
                                <w:sz w:val="4"/>
                                <w:szCs w:val="4"/>
                              </w:rPr>
                            </w:pPr>
                          </w:p>
                          <w:p w14:paraId="38C6791B" w14:textId="3120CD16" w:rsidR="005004E3" w:rsidRDefault="005004E3" w:rsidP="00A167FD">
                            <w:pPr>
                              <w:pStyle w:val="NoSpacing"/>
                              <w:spacing w:line="300" w:lineRule="auto"/>
                              <w:ind w:left="86" w:hanging="86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spacing w:val="136"/>
                                <w:sz w:val="4"/>
                                <w:szCs w:val="4"/>
                              </w:rPr>
                            </w:pPr>
                          </w:p>
                          <w:p w14:paraId="52689B62" w14:textId="121DE901" w:rsidR="005004E3" w:rsidRDefault="005004E3" w:rsidP="00A167FD">
                            <w:pPr>
                              <w:pStyle w:val="NoSpacing"/>
                              <w:spacing w:line="300" w:lineRule="auto"/>
                              <w:ind w:left="86" w:hanging="86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spacing w:val="136"/>
                                <w:sz w:val="4"/>
                                <w:szCs w:val="4"/>
                              </w:rPr>
                            </w:pPr>
                          </w:p>
                          <w:p w14:paraId="20807C25" w14:textId="7C27546E" w:rsidR="005004E3" w:rsidRDefault="005004E3" w:rsidP="00A167FD">
                            <w:pPr>
                              <w:pStyle w:val="NoSpacing"/>
                              <w:spacing w:line="300" w:lineRule="auto"/>
                              <w:ind w:left="86" w:hanging="86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spacing w:val="136"/>
                                <w:sz w:val="4"/>
                                <w:szCs w:val="4"/>
                              </w:rPr>
                            </w:pPr>
                          </w:p>
                          <w:p w14:paraId="0BDEFA9F" w14:textId="77777777" w:rsidR="005004E3" w:rsidRPr="00D74878" w:rsidRDefault="005004E3" w:rsidP="00A167FD">
                            <w:pPr>
                              <w:pStyle w:val="NoSpacing"/>
                              <w:spacing w:line="300" w:lineRule="auto"/>
                              <w:ind w:left="86" w:hanging="86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spacing w:val="136"/>
                                <w:sz w:val="4"/>
                                <w:szCs w:val="4"/>
                              </w:rPr>
                            </w:pPr>
                          </w:p>
                          <w:p w14:paraId="6C4F082C" w14:textId="7B1556DB" w:rsidR="00DF3FB8" w:rsidRPr="005004E3" w:rsidRDefault="005004E3" w:rsidP="00A167FD">
                            <w:pPr>
                              <w:pStyle w:val="NoSpacing"/>
                              <w:spacing w:line="300" w:lineRule="auto"/>
                              <w:ind w:left="86" w:hanging="86"/>
                              <w:rPr>
                                <w:rFonts w:ascii="Biryani SemiBold" w:hAnsi="Biryani SemiBold" w:cs="Biryani SemiBold"/>
                                <w:color w:val="7A7A7A"/>
                                <w:spacing w:val="80"/>
                                <w:sz w:val="16"/>
                                <w:szCs w:val="16"/>
                              </w:rPr>
                            </w:pPr>
                            <w:r w:rsidRPr="005004E3">
                              <w:rPr>
                                <w:rFonts w:ascii="Biryani SemiBold" w:hAnsi="Biryani SemiBold" w:cs="Biryani SemiBold"/>
                                <w:color w:val="7A7A7A"/>
                                <w:spacing w:val="80"/>
                                <w:sz w:val="16"/>
                                <w:szCs w:val="16"/>
                              </w:rPr>
                              <w:t>https://www.cmhigginsinfo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F56AD2" id="_x0000_t202" coordsize="21600,21600" o:spt="202" path="m,l,21600r21600,l21600,xe">
                <v:stroke joinstyle="miter"/>
                <v:path gradientshapeok="t" o:connecttype="rect"/>
              </v:shapetype>
              <v:shape id="Text Box 61" o:spid="_x0000_s1026" type="#_x0000_t202" style="position:absolute;margin-left:35.3pt;margin-top:11.85pt;width:410.4pt;height:74.25pt;z-index: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" filled="f" stroked="f" strokeweight=".5pt">
                <v:textbox style="mso-fit-shape-to-text:t" inset="0,0,0,0">
                  <w:txbxContent>
                    <w:p w14:paraId="27D5ACF8" w14:textId="4E7E8347" w:rsidR="00D74878" w:rsidRDefault="005004E3" w:rsidP="00A167FD">
                      <w:pPr>
                        <w:pStyle w:val="NoSpacing"/>
                        <w:spacing w:line="300" w:lineRule="auto"/>
                        <w:ind w:left="86" w:hanging="86"/>
                        <w:rPr>
                          <w:rFonts w:ascii="Tenor Sans" w:hAnsi="Tenor Sans" w:cs="Biryani SemiBold"/>
                          <w:color w:val="E4C4AB"/>
                          <w:spacing w:val="124"/>
                          <w:sz w:val="56"/>
                          <w:szCs w:val="56"/>
                        </w:rPr>
                      </w:pPr>
                      <w:r>
                        <w:rPr>
                          <w:rFonts w:ascii="Tenor Sans" w:hAnsi="Tenor Sans" w:cs="Biryani SemiBold"/>
                          <w:color w:val="595959" w:themeColor="text1" w:themeTint="A6"/>
                          <w:spacing w:val="124"/>
                          <w:sz w:val="56"/>
                          <w:szCs w:val="56"/>
                        </w:rPr>
                        <w:t>COURTNEY</w:t>
                      </w:r>
                      <w:r w:rsidR="00A55A53" w:rsidRPr="00A167FD">
                        <w:rPr>
                          <w:rFonts w:ascii="JOSEFIN SANS LIGHT ROMAN" w:hAnsi="JOSEFIN SANS LIGHT ROMAN" w:cs="Biryani SemiBold"/>
                          <w:color w:val="595959" w:themeColor="text1" w:themeTint="A6"/>
                          <w:spacing w:val="124"/>
                          <w:sz w:val="76"/>
                          <w:szCs w:val="76"/>
                        </w:rPr>
                        <w:t xml:space="preserve"> </w:t>
                      </w:r>
                      <w:r>
                        <w:rPr>
                          <w:rFonts w:ascii="Tenor Sans" w:hAnsi="Tenor Sans" w:cs="Biryani SemiBold"/>
                          <w:color w:val="E4C4AB"/>
                          <w:spacing w:val="124"/>
                          <w:sz w:val="56"/>
                          <w:szCs w:val="56"/>
                        </w:rPr>
                        <w:t>HIGGINS</w:t>
                      </w:r>
                    </w:p>
                    <w:p w14:paraId="667F0C8A" w14:textId="3310EA7E" w:rsidR="005004E3" w:rsidRDefault="005004E3" w:rsidP="00A167FD">
                      <w:pPr>
                        <w:pStyle w:val="NoSpacing"/>
                        <w:spacing w:line="300" w:lineRule="auto"/>
                        <w:ind w:left="86" w:hanging="86"/>
                        <w:rPr>
                          <w:rFonts w:ascii="Noto Sans" w:hAnsi="Noto Sans" w:cs="Noto Sans"/>
                          <w:color w:val="808080" w:themeColor="background1" w:themeShade="80"/>
                          <w:spacing w:val="136"/>
                          <w:sz w:val="4"/>
                          <w:szCs w:val="4"/>
                        </w:rPr>
                      </w:pPr>
                    </w:p>
                    <w:p w14:paraId="2B00ADE1" w14:textId="541B5CDD" w:rsidR="005004E3" w:rsidRDefault="005004E3" w:rsidP="00A167FD">
                      <w:pPr>
                        <w:pStyle w:val="NoSpacing"/>
                        <w:spacing w:line="300" w:lineRule="auto"/>
                        <w:ind w:left="86" w:hanging="86"/>
                        <w:rPr>
                          <w:rFonts w:ascii="Noto Sans" w:hAnsi="Noto Sans" w:cs="Noto Sans"/>
                          <w:color w:val="808080" w:themeColor="background1" w:themeShade="80"/>
                          <w:spacing w:val="136"/>
                          <w:sz w:val="4"/>
                          <w:szCs w:val="4"/>
                        </w:rPr>
                      </w:pPr>
                    </w:p>
                    <w:p w14:paraId="38C6791B" w14:textId="3120CD16" w:rsidR="005004E3" w:rsidRDefault="005004E3" w:rsidP="00A167FD">
                      <w:pPr>
                        <w:pStyle w:val="NoSpacing"/>
                        <w:spacing w:line="300" w:lineRule="auto"/>
                        <w:ind w:left="86" w:hanging="86"/>
                        <w:rPr>
                          <w:rFonts w:ascii="Noto Sans" w:hAnsi="Noto Sans" w:cs="Noto Sans"/>
                          <w:color w:val="808080" w:themeColor="background1" w:themeShade="80"/>
                          <w:spacing w:val="136"/>
                          <w:sz w:val="4"/>
                          <w:szCs w:val="4"/>
                        </w:rPr>
                      </w:pPr>
                    </w:p>
                    <w:p w14:paraId="52689B62" w14:textId="121DE901" w:rsidR="005004E3" w:rsidRDefault="005004E3" w:rsidP="00A167FD">
                      <w:pPr>
                        <w:pStyle w:val="NoSpacing"/>
                        <w:spacing w:line="300" w:lineRule="auto"/>
                        <w:ind w:left="86" w:hanging="86"/>
                        <w:rPr>
                          <w:rFonts w:ascii="Noto Sans" w:hAnsi="Noto Sans" w:cs="Noto Sans"/>
                          <w:color w:val="808080" w:themeColor="background1" w:themeShade="80"/>
                          <w:spacing w:val="136"/>
                          <w:sz w:val="4"/>
                          <w:szCs w:val="4"/>
                        </w:rPr>
                      </w:pPr>
                    </w:p>
                    <w:p w14:paraId="20807C25" w14:textId="7C27546E" w:rsidR="005004E3" w:rsidRDefault="005004E3" w:rsidP="00A167FD">
                      <w:pPr>
                        <w:pStyle w:val="NoSpacing"/>
                        <w:spacing w:line="300" w:lineRule="auto"/>
                        <w:ind w:left="86" w:hanging="86"/>
                        <w:rPr>
                          <w:rFonts w:ascii="Noto Sans" w:hAnsi="Noto Sans" w:cs="Noto Sans"/>
                          <w:color w:val="808080" w:themeColor="background1" w:themeShade="80"/>
                          <w:spacing w:val="136"/>
                          <w:sz w:val="4"/>
                          <w:szCs w:val="4"/>
                        </w:rPr>
                      </w:pPr>
                    </w:p>
                    <w:p w14:paraId="0BDEFA9F" w14:textId="77777777" w:rsidR="005004E3" w:rsidRPr="00D74878" w:rsidRDefault="005004E3" w:rsidP="00A167FD">
                      <w:pPr>
                        <w:pStyle w:val="NoSpacing"/>
                        <w:spacing w:line="300" w:lineRule="auto"/>
                        <w:ind w:left="86" w:hanging="86"/>
                        <w:rPr>
                          <w:rFonts w:ascii="Noto Sans" w:hAnsi="Noto Sans" w:cs="Noto Sans"/>
                          <w:color w:val="808080" w:themeColor="background1" w:themeShade="80"/>
                          <w:spacing w:val="136"/>
                          <w:sz w:val="4"/>
                          <w:szCs w:val="4"/>
                        </w:rPr>
                      </w:pPr>
                    </w:p>
                    <w:p w14:paraId="6C4F082C" w14:textId="7B1556DB" w:rsidR="00DF3FB8" w:rsidRPr="005004E3" w:rsidRDefault="005004E3" w:rsidP="00A167FD">
                      <w:pPr>
                        <w:pStyle w:val="NoSpacing"/>
                        <w:spacing w:line="300" w:lineRule="auto"/>
                        <w:ind w:left="86" w:hanging="86"/>
                        <w:rPr>
                          <w:rFonts w:ascii="Biryani SemiBold" w:hAnsi="Biryani SemiBold" w:cs="Biryani SemiBold"/>
                          <w:color w:val="7A7A7A"/>
                          <w:spacing w:val="80"/>
                          <w:sz w:val="16"/>
                          <w:szCs w:val="16"/>
                        </w:rPr>
                      </w:pPr>
                      <w:r w:rsidRPr="005004E3">
                        <w:rPr>
                          <w:rFonts w:ascii="Biryani SemiBold" w:hAnsi="Biryani SemiBold" w:cs="Biryani SemiBold"/>
                          <w:color w:val="7A7A7A"/>
                          <w:spacing w:val="80"/>
                          <w:sz w:val="16"/>
                          <w:szCs w:val="16"/>
                        </w:rPr>
                        <w:t>https://www.cmhigginsinfo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41BF53D" wp14:editId="40894AC5">
                <wp:simplePos x="0" y="0"/>
                <wp:positionH relativeFrom="column">
                  <wp:posOffset>0</wp:posOffset>
                </wp:positionH>
                <wp:positionV relativeFrom="paragraph">
                  <wp:posOffset>9668278</wp:posOffset>
                </wp:positionV>
                <wp:extent cx="0" cy="0"/>
                <wp:effectExtent l="0" t="0" r="0" b="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CBABDC" id="Straight Connector 62" o:spid="_x0000_s1026" style="position:absolute;z-index:25163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61.3pt" to="0,7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" strokecolor="#4579b8 [3044]"/>
            </w:pict>
          </mc:Fallback>
        </mc:AlternateContent>
      </w:r>
    </w:p>
    <w:p w14:paraId="30BCEE27" w14:textId="76CA1D8D" w:rsidR="00DF3FB8" w:rsidRPr="00493D64" w:rsidRDefault="00DF3FB8" w:rsidP="00DF3FB8">
      <w:pPr>
        <w:rPr>
          <w:rFonts w:ascii="Noto Sans" w:hAnsi="Noto Sans" w:cs="Noto Sans"/>
          <w:sz w:val="18"/>
          <w:szCs w:val="18"/>
        </w:rPr>
      </w:pPr>
    </w:p>
    <w:p w14:paraId="5B09180C" w14:textId="4A19DE1E" w:rsidR="00DF3FB8" w:rsidRPr="00493D64" w:rsidRDefault="009B5136" w:rsidP="00DF3FB8">
      <w:pPr>
        <w:rPr>
          <w:rFonts w:ascii="Noto Sans" w:hAnsi="Noto Sans" w:cs="Noto Sans"/>
          <w:sz w:val="18"/>
          <w:szCs w:val="18"/>
        </w:rPr>
      </w:pPr>
      <w:r w:rsidRPr="002A15C1">
        <w:rPr>
          <w:rFonts w:ascii="Noto Sans" w:hAnsi="Noto Sans" w:cs="Noto Sans"/>
          <w:noProof/>
          <w:color w:val="E4C4AB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BEFB13A" wp14:editId="25A5739B">
                <wp:simplePos x="0" y="0"/>
                <wp:positionH relativeFrom="column">
                  <wp:posOffset>4964113</wp:posOffset>
                </wp:positionH>
                <wp:positionV relativeFrom="paragraph">
                  <wp:posOffset>274637</wp:posOffset>
                </wp:positionV>
                <wp:extent cx="0" cy="4670425"/>
                <wp:effectExtent l="0" t="2335213" r="2351088" b="0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 flipV="1">
                          <a:off x="0" y="0"/>
                          <a:ext cx="0" cy="4670425"/>
                        </a:xfrm>
                        <a:prstGeom prst="line">
                          <a:avLst/>
                        </a:prstGeom>
                        <a:ln w="11430">
                          <a:solidFill>
                            <a:srgbClr val="E4C4AB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F2392" id="Straight Connector 70" o:spid="_x0000_s1026" style="position:absolute;rotation:-90;flip:x 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9pt,21.6pt" to="390.9pt,38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" strokecolor="#e4c4ab" strokeweight=".9pt"/>
            </w:pict>
          </mc:Fallback>
        </mc:AlternateContent>
      </w:r>
      <w:r w:rsidR="00DF3FB8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1280DDA" wp14:editId="6E0644A0">
                <wp:simplePos x="0" y="0"/>
                <wp:positionH relativeFrom="column">
                  <wp:posOffset>0</wp:posOffset>
                </wp:positionH>
                <wp:positionV relativeFrom="paragraph">
                  <wp:posOffset>9668278</wp:posOffset>
                </wp:positionV>
                <wp:extent cx="0" cy="0"/>
                <wp:effectExtent l="0" t="0" r="0" b="0"/>
                <wp:wrapNone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8BEF7B" id="Straight Connector 82" o:spid="_x0000_s1026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61.3pt" to="0,7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" strokecolor="#4579b8 [3044]"/>
            </w:pict>
          </mc:Fallback>
        </mc:AlternateContent>
      </w:r>
      <w:r w:rsidR="00DF3FB8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1EC06D0" wp14:editId="01839EE5">
                <wp:simplePos x="0" y="0"/>
                <wp:positionH relativeFrom="column">
                  <wp:posOffset>0</wp:posOffset>
                </wp:positionH>
                <wp:positionV relativeFrom="paragraph">
                  <wp:posOffset>9668278</wp:posOffset>
                </wp:positionV>
                <wp:extent cx="0" cy="0"/>
                <wp:effectExtent l="0" t="0" r="0" b="0"/>
                <wp:wrapNone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F8B2AF" id="Straight Connector 83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61.3pt" to="0,7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" strokecolor="#4579b8 [3044]"/>
            </w:pict>
          </mc:Fallback>
        </mc:AlternateContent>
      </w:r>
      <w:r w:rsidR="00DF3FB8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3231F3A" wp14:editId="317378E8">
                <wp:simplePos x="0" y="0"/>
                <wp:positionH relativeFrom="column">
                  <wp:posOffset>0</wp:posOffset>
                </wp:positionH>
                <wp:positionV relativeFrom="paragraph">
                  <wp:posOffset>9668278</wp:posOffset>
                </wp:positionV>
                <wp:extent cx="0" cy="0"/>
                <wp:effectExtent l="0" t="0" r="0" b="0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C3075A" id="Straight Connector 84" o:spid="_x0000_s1026" style="position:absolute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61.3pt" to="0,7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" strokecolor="#4579b8 [3044]"/>
            </w:pict>
          </mc:Fallback>
        </mc:AlternateContent>
      </w:r>
      <w:r w:rsidR="00DF3FB8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74B4B0" wp14:editId="35F21B39">
                <wp:simplePos x="0" y="0"/>
                <wp:positionH relativeFrom="column">
                  <wp:posOffset>0</wp:posOffset>
                </wp:positionH>
                <wp:positionV relativeFrom="paragraph">
                  <wp:posOffset>9668278</wp:posOffset>
                </wp:positionV>
                <wp:extent cx="0" cy="0"/>
                <wp:effectExtent l="0" t="0" r="0" b="0"/>
                <wp:wrapNone/>
                <wp:docPr id="85" name="Straight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0B0776" id="Straight Connector 85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61.3pt" to="0,7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" strokecolor="#4579b8 [3044]"/>
            </w:pict>
          </mc:Fallback>
        </mc:AlternateContent>
      </w:r>
    </w:p>
    <w:p w14:paraId="3A9A080E" w14:textId="3012537E" w:rsidR="00DF3FB8" w:rsidRPr="00493D64" w:rsidRDefault="00B8541A" w:rsidP="00461C84">
      <w:pPr>
        <w:rPr>
          <w:rFonts w:ascii="Noto Sans" w:hAnsi="Noto Sans" w:cs="Noto Sans"/>
          <w:sz w:val="18"/>
          <w:szCs w:val="18"/>
        </w:rPr>
      </w:pPr>
      <w:r w:rsidRPr="007D2D33">
        <w:rPr>
          <w:rFonts w:ascii="Noto Sans" w:hAnsi="Noto Sans" w:cs="Noto Sans"/>
          <w:noProof/>
          <w:color w:val="E4C4AB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7E16F9E" wp14:editId="76E6942C">
                <wp:simplePos x="0" y="0"/>
                <wp:positionH relativeFrom="column">
                  <wp:posOffset>465512</wp:posOffset>
                </wp:positionH>
                <wp:positionV relativeFrom="paragraph">
                  <wp:posOffset>305262</wp:posOffset>
                </wp:positionV>
                <wp:extent cx="559446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94465" cy="0"/>
                        </a:xfrm>
                        <a:prstGeom prst="line">
                          <a:avLst/>
                        </a:prstGeom>
                        <a:ln w="11430">
                          <a:solidFill>
                            <a:srgbClr val="E4C4AB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C194116" id="Straight Connector 5" o:spid="_x0000_s1026" style="position:absolute;z-index:251662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.65pt,24.05pt" to="477.15pt,2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" strokecolor="#e4c4ab" strokeweight=".9pt"/>
            </w:pict>
          </mc:Fallback>
        </mc:AlternateContent>
      </w:r>
    </w:p>
    <w:p w14:paraId="0643A64A" w14:textId="5305BDB6" w:rsidR="00DF3FB8" w:rsidRPr="00D964E0" w:rsidRDefault="00F76358">
      <w:pPr>
        <w:rPr>
          <w:rFonts w:ascii="Noto Sans" w:hAnsi="Noto Sans" w:cs="Noto Sans"/>
          <w:color w:val="E4C4AB"/>
          <w:spacing w:val="44"/>
          <w:sz w:val="22"/>
        </w:rPr>
      </w:pPr>
      <w:r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48844BA" wp14:editId="77CA935E">
                <wp:simplePos x="0" y="0"/>
                <wp:positionH relativeFrom="column">
                  <wp:posOffset>584200</wp:posOffset>
                </wp:positionH>
                <wp:positionV relativeFrom="paragraph">
                  <wp:posOffset>540385</wp:posOffset>
                </wp:positionV>
                <wp:extent cx="1722120" cy="1376045"/>
                <wp:effectExtent l="0" t="0" r="0" b="0"/>
                <wp:wrapNone/>
                <wp:docPr id="299959571" name="Text Box 2999595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120" cy="1376045"/>
                        </a:xfrm>
                        <a:prstGeom prst="rect">
                          <a:avLst/>
                        </a:prstGeom>
                        <a:ln cap="rnd">
                          <a:noFill/>
                          <a:round/>
                          <a:headEnd type="none" w="lg" len="lg"/>
                          <a:tailEnd type="none"/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26823FA4" w14:textId="77777777" w:rsidR="005E6E4D" w:rsidRPr="00F12F09" w:rsidRDefault="005E6E4D" w:rsidP="005E6E4D">
                            <w:pP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814-566-4575</w:t>
                            </w:r>
                          </w:p>
                          <w:p w14:paraId="6DD04A32" w14:textId="77777777" w:rsidR="005E6E4D" w:rsidRPr="00F12F09" w:rsidRDefault="005E6E4D" w:rsidP="005E6E4D">
                            <w:pP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cmhiggins.work@gmail.com</w:t>
                            </w:r>
                          </w:p>
                          <w:p w14:paraId="6ABB5546" w14:textId="77777777" w:rsidR="005E6E4D" w:rsidRPr="00F12F09" w:rsidRDefault="005E6E4D" w:rsidP="005E6E4D">
                            <w:pP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 w:rsidRPr="001E3A0E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https://www.linkedin.com/in/courtney-higgins-8393b4147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8844BA" id="_x0000_t202" coordsize="21600,21600" o:spt="202" path="m,l,21600r21600,l21600,xe">
                <v:stroke joinstyle="miter"/>
                <v:path gradientshapeok="t" o:connecttype="rect"/>
              </v:shapetype>
              <v:shape id="Text Box 299959571" o:spid="_x0000_s1027" type="#_x0000_t202" style="position:absolute;margin-left:46pt;margin-top:42.55pt;width:135.6pt;height:108.3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" filled="f" stroked="f">
                <v:stroke startarrowwidth="wide" startarrowlength="long" joinstyle="round" endcap="round"/>
                <v:textbox inset="0,0,0,0">
                  <w:txbxContent>
                    <w:p w14:paraId="26823FA4" w14:textId="77777777" w:rsidR="005E6E4D" w:rsidRPr="00F12F09" w:rsidRDefault="005E6E4D" w:rsidP="005E6E4D">
                      <w:pP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814-566-4575</w:t>
                      </w:r>
                    </w:p>
                    <w:p w14:paraId="6DD04A32" w14:textId="77777777" w:rsidR="005E6E4D" w:rsidRPr="00F12F09" w:rsidRDefault="005E6E4D" w:rsidP="005E6E4D">
                      <w:pP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cmhiggins.work@gmail.com</w:t>
                      </w:r>
                    </w:p>
                    <w:p w14:paraId="6ABB5546" w14:textId="77777777" w:rsidR="005E6E4D" w:rsidRPr="00F12F09" w:rsidRDefault="005E6E4D" w:rsidP="005E6E4D">
                      <w:pP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 w:rsidRPr="001E3A0E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https://www.linkedin.com/in/courtney-higgins-8393b4147/</w:t>
                      </w:r>
                    </w:p>
                  </w:txbxContent>
                </v:textbox>
              </v:shape>
            </w:pict>
          </mc:Fallback>
        </mc:AlternateContent>
      </w:r>
      <w:r w:rsidRPr="00DB672F">
        <w:rPr>
          <w:rFonts w:ascii="Noto Sans" w:hAnsi="Noto Sans" w:cs="Noto Sans"/>
          <w:noProof/>
          <w:color w:val="FBD4B4"/>
          <w:sz w:val="18"/>
          <w:szCs w:val="18"/>
        </w:rPr>
        <w:drawing>
          <wp:anchor distT="0" distB="0" distL="114300" distR="114300" simplePos="0" relativeHeight="251664896" behindDoc="0" locked="0" layoutInCell="1" allowOverlap="1" wp14:anchorId="7668F9F7" wp14:editId="744F7F4F">
            <wp:simplePos x="0" y="0"/>
            <wp:positionH relativeFrom="column">
              <wp:posOffset>262890</wp:posOffset>
            </wp:positionH>
            <wp:positionV relativeFrom="paragraph">
              <wp:posOffset>490220</wp:posOffset>
            </wp:positionV>
            <wp:extent cx="245110" cy="245110"/>
            <wp:effectExtent l="0" t="0" r="0" b="0"/>
            <wp:wrapNone/>
            <wp:docPr id="18" name="Graphic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ic 1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" cy="245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B672F">
        <w:rPr>
          <w:rFonts w:ascii="Noto Sans" w:hAnsi="Noto Sans" w:cs="Noto Sans"/>
          <w:noProof/>
          <w:color w:val="E4C4AB"/>
          <w:sz w:val="18"/>
          <w:szCs w:val="18"/>
        </w:rPr>
        <w:drawing>
          <wp:anchor distT="0" distB="0" distL="114300" distR="114300" simplePos="0" relativeHeight="251666944" behindDoc="0" locked="0" layoutInCell="1" allowOverlap="1" wp14:anchorId="46B5E7A5" wp14:editId="48910261">
            <wp:simplePos x="0" y="0"/>
            <wp:positionH relativeFrom="column">
              <wp:posOffset>250190</wp:posOffset>
            </wp:positionH>
            <wp:positionV relativeFrom="paragraph">
              <wp:posOffset>830580</wp:posOffset>
            </wp:positionV>
            <wp:extent cx="245110" cy="245110"/>
            <wp:effectExtent l="0" t="0" r="0" b="0"/>
            <wp:wrapNone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" cy="245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Noto Sans" w:hAnsi="Noto Sans" w:cs="Noto Sans"/>
          <w:noProof/>
          <w:sz w:val="18"/>
          <w:szCs w:val="18"/>
        </w:rPr>
        <w:drawing>
          <wp:anchor distT="0" distB="0" distL="114300" distR="114300" simplePos="0" relativeHeight="251670016" behindDoc="0" locked="0" layoutInCell="1" allowOverlap="1" wp14:anchorId="6DB1F61B" wp14:editId="128E1593">
            <wp:simplePos x="0" y="0"/>
            <wp:positionH relativeFrom="column">
              <wp:posOffset>254635</wp:posOffset>
            </wp:positionH>
            <wp:positionV relativeFrom="paragraph">
              <wp:posOffset>1181735</wp:posOffset>
            </wp:positionV>
            <wp:extent cx="245110" cy="245110"/>
            <wp:effectExtent l="0" t="0" r="0" b="0"/>
            <wp:wrapNone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" cy="245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01C42F4" wp14:editId="140BFE5F">
                <wp:simplePos x="0" y="0"/>
                <wp:positionH relativeFrom="column">
                  <wp:posOffset>266700</wp:posOffset>
                </wp:positionH>
                <wp:positionV relativeFrom="paragraph">
                  <wp:posOffset>5747385</wp:posOffset>
                </wp:positionV>
                <wp:extent cx="2039620" cy="2771775"/>
                <wp:effectExtent l="0" t="0" r="5080" b="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9620" cy="2771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2540E0" w14:textId="63C58CB6" w:rsidR="00DF3FB8" w:rsidRPr="00323BB0" w:rsidRDefault="00DF3FB8" w:rsidP="00942FCB">
                            <w:pPr>
                              <w:spacing w:after="500" w:line="240" w:lineRule="auto"/>
                              <w:rPr>
                                <w:rFonts w:ascii="Noto Sans" w:hAnsi="Noto Sans" w:cs="Noto Sans"/>
                                <w:color w:val="595959" w:themeColor="text1" w:themeTint="A6"/>
                                <w:spacing w:val="48"/>
                                <w:sz w:val="22"/>
                                <w:lang w:val="en-GB"/>
                              </w:rPr>
                            </w:pPr>
                            <w:r w:rsidRPr="00323BB0">
                              <w:rPr>
                                <w:rFonts w:ascii="Noto Sans" w:hAnsi="Noto Sans" w:cs="Noto Sans"/>
                                <w:color w:val="595959" w:themeColor="text1" w:themeTint="A6"/>
                                <w:spacing w:val="48"/>
                                <w:sz w:val="22"/>
                                <w:lang w:val="en-GB"/>
                              </w:rPr>
                              <w:t>EDUCATION</w:t>
                            </w:r>
                          </w:p>
                          <w:p w14:paraId="0F949CAA" w14:textId="026D837D" w:rsidR="005E6E4D" w:rsidRDefault="005E6E4D" w:rsidP="005E6E4D">
                            <w:pPr>
                              <w:tabs>
                                <w:tab w:val="left" w:pos="180"/>
                              </w:tabs>
                              <w:spacing w:after="0" w:line="240" w:lineRule="auto"/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 w:rsidRPr="00CE1A11">
                              <w:rPr>
                                <w:rFonts w:ascii="Noto Sans" w:hAnsi="Noto Sans" w:cs="Noto Sans"/>
                                <w:color w:val="595959" w:themeColor="text1" w:themeTint="A6"/>
                                <w:position w:val="9"/>
                                <w:sz w:val="18"/>
                                <w:szCs w:val="18"/>
                              </w:rPr>
                              <w:t>||</w:t>
                            </w:r>
                            <w:r>
                              <w:rPr>
                                <w:rFonts w:ascii="Noto Sans" w:hAnsi="Noto Sans" w:cs="Noto Sans"/>
                                <w:b/>
                                <w:bCs/>
                                <w:color w:val="595959" w:themeColor="text1" w:themeTint="A6"/>
                                <w:position w:val="9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B6108" w:rsidRPr="008337B0"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Bachelor</w:t>
                            </w:r>
                            <w:r w:rsidR="008B6108"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’</w:t>
                            </w:r>
                            <w:r w:rsidR="008B6108" w:rsidRPr="008337B0"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s</w:t>
                            </w:r>
                            <w:r w:rsidRPr="008337B0"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 in </w:t>
                            </w:r>
                            <w:r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Fashion &amp;</w:t>
                            </w:r>
                          </w:p>
                          <w:p w14:paraId="56DAF4D0" w14:textId="7D06F93D" w:rsidR="005E6E4D" w:rsidRPr="00F12F09" w:rsidRDefault="005E6E4D" w:rsidP="005E6E4D">
                            <w:pPr>
                              <w:tabs>
                                <w:tab w:val="left" w:pos="180"/>
                              </w:tabs>
                              <w:spacing w:after="0" w:line="240" w:lineRule="auto"/>
                              <w:rPr>
                                <w:rFonts w:ascii="Noto Sans" w:hAnsi="Noto Sans" w:cs="Noto Sans"/>
                                <w:b/>
                                <w:bCs/>
                                <w:color w:val="595959" w:themeColor="text1" w:themeTint="A6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 Retail Studies</w:t>
                            </w:r>
                          </w:p>
                          <w:p w14:paraId="28EEAC07" w14:textId="77777777" w:rsidR="005E6E4D" w:rsidRDefault="005E6E4D" w:rsidP="005E6E4D">
                            <w:pPr>
                              <w:tabs>
                                <w:tab w:val="left" w:pos="180"/>
                              </w:tabs>
                              <w:spacing w:after="0" w:line="24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Ohio State University</w:t>
                            </w:r>
                          </w:p>
                          <w:p w14:paraId="674A4190" w14:textId="06D3F941" w:rsidR="005E6E4D" w:rsidRPr="00F12F09" w:rsidRDefault="005E6E4D" w:rsidP="005E6E4D">
                            <w:pPr>
                              <w:tabs>
                                <w:tab w:val="left" w:pos="180"/>
                              </w:tabs>
                              <w:spacing w:after="0" w:line="24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 w:rsidRPr="00F12F09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15-2019 </w:t>
                            </w:r>
                          </w:p>
                          <w:p w14:paraId="5CB227CF" w14:textId="60F94BB9" w:rsidR="009E6E00" w:rsidRPr="00F12F09" w:rsidRDefault="009E6E00" w:rsidP="005E6E4D">
                            <w:pPr>
                              <w:tabs>
                                <w:tab w:val="left" w:pos="180"/>
                              </w:tabs>
                              <w:spacing w:after="0" w:line="24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C42F4" id="Text Box 64" o:spid="_x0000_s1028" type="#_x0000_t202" style="position:absolute;margin-left:21pt;margin-top:452.55pt;width:160.6pt;height:218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" filled="f" stroked="f" strokeweight=".5pt">
                <v:textbox style="mso-fit-shape-to-text:t" inset="0,0,0,0">
                  <w:txbxContent>
                    <w:p w14:paraId="322540E0" w14:textId="63C58CB6" w:rsidR="00DF3FB8" w:rsidRPr="00323BB0" w:rsidRDefault="00DF3FB8" w:rsidP="00942FCB">
                      <w:pPr>
                        <w:spacing w:after="500" w:line="240" w:lineRule="auto"/>
                        <w:rPr>
                          <w:rFonts w:ascii="Noto Sans" w:hAnsi="Noto Sans" w:cs="Noto Sans"/>
                          <w:color w:val="595959" w:themeColor="text1" w:themeTint="A6"/>
                          <w:spacing w:val="48"/>
                          <w:sz w:val="22"/>
                          <w:lang w:val="en-GB"/>
                        </w:rPr>
                      </w:pPr>
                      <w:r w:rsidRPr="00323BB0">
                        <w:rPr>
                          <w:rFonts w:ascii="Noto Sans" w:hAnsi="Noto Sans" w:cs="Noto Sans"/>
                          <w:color w:val="595959" w:themeColor="text1" w:themeTint="A6"/>
                          <w:spacing w:val="48"/>
                          <w:sz w:val="22"/>
                          <w:lang w:val="en-GB"/>
                        </w:rPr>
                        <w:t>EDUCATION</w:t>
                      </w:r>
                    </w:p>
                    <w:p w14:paraId="0F949CAA" w14:textId="026D837D" w:rsidR="005E6E4D" w:rsidRDefault="005E6E4D" w:rsidP="005E6E4D">
                      <w:pPr>
                        <w:tabs>
                          <w:tab w:val="left" w:pos="180"/>
                        </w:tabs>
                        <w:spacing w:after="0" w:line="240" w:lineRule="auto"/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 w:rsidRPr="00CE1A11">
                        <w:rPr>
                          <w:rFonts w:ascii="Noto Sans" w:hAnsi="Noto Sans" w:cs="Noto Sans"/>
                          <w:color w:val="595959" w:themeColor="text1" w:themeTint="A6"/>
                          <w:position w:val="9"/>
                          <w:sz w:val="18"/>
                          <w:szCs w:val="18"/>
                        </w:rPr>
                        <w:t>||</w:t>
                      </w:r>
                      <w:r>
                        <w:rPr>
                          <w:rFonts w:ascii="Noto Sans" w:hAnsi="Noto Sans" w:cs="Noto Sans"/>
                          <w:b/>
                          <w:bCs/>
                          <w:color w:val="595959" w:themeColor="text1" w:themeTint="A6"/>
                          <w:position w:val="9"/>
                          <w:sz w:val="18"/>
                          <w:szCs w:val="18"/>
                        </w:rPr>
                        <w:t xml:space="preserve"> </w:t>
                      </w:r>
                      <w:r w:rsidR="008B6108" w:rsidRPr="008337B0"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Bachelor</w:t>
                      </w:r>
                      <w:r w:rsidR="008B6108"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’</w:t>
                      </w:r>
                      <w:r w:rsidR="008B6108" w:rsidRPr="008337B0"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s</w:t>
                      </w:r>
                      <w:r w:rsidRPr="008337B0"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 in </w:t>
                      </w:r>
                      <w:r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Fashion &amp;</w:t>
                      </w:r>
                    </w:p>
                    <w:p w14:paraId="56DAF4D0" w14:textId="7D06F93D" w:rsidR="005E6E4D" w:rsidRPr="00F12F09" w:rsidRDefault="005E6E4D" w:rsidP="005E6E4D">
                      <w:pPr>
                        <w:tabs>
                          <w:tab w:val="left" w:pos="180"/>
                        </w:tabs>
                        <w:spacing w:after="0" w:line="240" w:lineRule="auto"/>
                        <w:rPr>
                          <w:rFonts w:ascii="Noto Sans" w:hAnsi="Noto Sans" w:cs="Noto Sans"/>
                          <w:b/>
                          <w:bCs/>
                          <w:color w:val="595959" w:themeColor="text1" w:themeTint="A6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 Retail Studies</w:t>
                      </w:r>
                    </w:p>
                    <w:p w14:paraId="28EEAC07" w14:textId="77777777" w:rsidR="005E6E4D" w:rsidRDefault="005E6E4D" w:rsidP="005E6E4D">
                      <w:pPr>
                        <w:tabs>
                          <w:tab w:val="left" w:pos="180"/>
                        </w:tabs>
                        <w:spacing w:after="0" w:line="24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Ohio State University</w:t>
                      </w:r>
                    </w:p>
                    <w:p w14:paraId="674A4190" w14:textId="06D3F941" w:rsidR="005E6E4D" w:rsidRPr="00F12F09" w:rsidRDefault="005E6E4D" w:rsidP="005E6E4D">
                      <w:pPr>
                        <w:tabs>
                          <w:tab w:val="left" w:pos="180"/>
                        </w:tabs>
                        <w:spacing w:after="0" w:line="24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 w:rsidRPr="00F12F09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15-2019 </w:t>
                      </w:r>
                    </w:p>
                    <w:p w14:paraId="5CB227CF" w14:textId="60F94BB9" w:rsidR="009E6E00" w:rsidRPr="00F12F09" w:rsidRDefault="009E6E00" w:rsidP="005E6E4D">
                      <w:pPr>
                        <w:tabs>
                          <w:tab w:val="left" w:pos="180"/>
                        </w:tabs>
                        <w:spacing w:after="0" w:line="24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B7D8808" wp14:editId="4323104E">
                <wp:simplePos x="0" y="0"/>
                <wp:positionH relativeFrom="column">
                  <wp:posOffset>266700</wp:posOffset>
                </wp:positionH>
                <wp:positionV relativeFrom="paragraph">
                  <wp:posOffset>2369185</wp:posOffset>
                </wp:positionV>
                <wp:extent cx="2091690" cy="3038475"/>
                <wp:effectExtent l="0" t="0" r="381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690" cy="3038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0632CC" w14:textId="521AF831" w:rsidR="00EA4CD9" w:rsidRPr="00323BB0" w:rsidRDefault="00EA4CD9" w:rsidP="00942FCB">
                            <w:pPr>
                              <w:spacing w:after="500" w:line="240" w:lineRule="auto"/>
                              <w:rPr>
                                <w:rFonts w:ascii="Noto Sans" w:hAnsi="Noto Sans" w:cs="Noto Sans"/>
                                <w:color w:val="595959"/>
                                <w:spacing w:val="48"/>
                                <w:sz w:val="22"/>
                                <w:lang w:val="en-GB"/>
                              </w:rPr>
                            </w:pPr>
                            <w:r w:rsidRPr="00323BB0">
                              <w:rPr>
                                <w:rFonts w:ascii="Noto Sans" w:hAnsi="Noto Sans" w:cs="Noto Sans"/>
                                <w:color w:val="595959" w:themeColor="text1" w:themeTint="A6"/>
                                <w:spacing w:val="48"/>
                                <w:sz w:val="22"/>
                                <w:lang w:val="en-GB"/>
                              </w:rPr>
                              <w:t>SKILLS</w:t>
                            </w:r>
                          </w:p>
                          <w:p w14:paraId="6EA4B624" w14:textId="26B1025A" w:rsidR="00CE1A11" w:rsidRDefault="004D21D9" w:rsidP="004E33AE">
                            <w:pPr>
                              <w:spacing w:after="0" w:line="48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Executive &amp; Team </w:t>
                            </w:r>
                            <w:r w:rsidR="008C1374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Leadership</w:t>
                            </w:r>
                          </w:p>
                          <w:p w14:paraId="6C0E3A03" w14:textId="57D79B9A" w:rsidR="00CE1A11" w:rsidRDefault="002355BE" w:rsidP="004E33AE">
                            <w:pPr>
                              <w:spacing w:after="0" w:line="48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Cross-</w:t>
                            </w:r>
                            <w:r w:rsidR="004D21D9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Property Operations</w:t>
                            </w:r>
                          </w:p>
                          <w:p w14:paraId="09611EB9" w14:textId="53893451" w:rsidR="00CE1A11" w:rsidRDefault="004D21D9" w:rsidP="004E33AE">
                            <w:pPr>
                              <w:spacing w:after="0" w:line="48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Luxury Guest Experience Strategy</w:t>
                            </w:r>
                          </w:p>
                          <w:p w14:paraId="0C5D7FDC" w14:textId="573914B7" w:rsidR="005E6E4D" w:rsidRDefault="00F76358" w:rsidP="004E33AE">
                            <w:pPr>
                              <w:spacing w:after="0" w:line="48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Executive Stakeholder Communication</w:t>
                            </w:r>
                          </w:p>
                          <w:p w14:paraId="79E03D4A" w14:textId="272E51B5" w:rsidR="00CE1A11" w:rsidRDefault="004D21D9" w:rsidP="004E33AE">
                            <w:pPr>
                              <w:spacing w:after="0" w:line="48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Financial &amp; Asset Oversight</w:t>
                            </w:r>
                            <w:r w:rsidR="00CE1A11" w:rsidRPr="00CE1A11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0DB93BB" w14:textId="6EE9235A" w:rsidR="00A55A53" w:rsidRDefault="00E1074D" w:rsidP="004E33AE">
                            <w:pPr>
                              <w:spacing w:after="0" w:line="48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Vendor </w:t>
                            </w:r>
                            <w:r w:rsidR="004D21D9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&amp; Partnership Development</w:t>
                            </w:r>
                          </w:p>
                          <w:p w14:paraId="2A84D086" w14:textId="0AE1DA23" w:rsidR="005E6E4D" w:rsidRDefault="005E6E4D" w:rsidP="00DD1BED">
                            <w:pPr>
                              <w:spacing w:after="0" w:line="408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</w:p>
                          <w:p w14:paraId="647D56C0" w14:textId="03629569" w:rsidR="00EA4CD9" w:rsidRPr="00F12F09" w:rsidRDefault="00EA4CD9" w:rsidP="00DD1BED">
                            <w:pPr>
                              <w:spacing w:after="0" w:line="408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D8808" id="Text Box 1" o:spid="_x0000_s1029" type="#_x0000_t202" style="position:absolute;margin-left:21pt;margin-top:186.55pt;width:164.7pt;height:239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" filled="f" stroked="f" strokeweight=".5pt">
                <v:textbox inset="0,0,0,0">
                  <w:txbxContent>
                    <w:p w14:paraId="650632CC" w14:textId="521AF831" w:rsidR="00EA4CD9" w:rsidRPr="00323BB0" w:rsidRDefault="00EA4CD9" w:rsidP="00942FCB">
                      <w:pPr>
                        <w:spacing w:after="500" w:line="240" w:lineRule="auto"/>
                        <w:rPr>
                          <w:rFonts w:ascii="Noto Sans" w:hAnsi="Noto Sans" w:cs="Noto Sans"/>
                          <w:color w:val="595959"/>
                          <w:spacing w:val="48"/>
                          <w:sz w:val="22"/>
                          <w:lang w:val="en-GB"/>
                        </w:rPr>
                      </w:pPr>
                      <w:r w:rsidRPr="00323BB0">
                        <w:rPr>
                          <w:rFonts w:ascii="Noto Sans" w:hAnsi="Noto Sans" w:cs="Noto Sans"/>
                          <w:color w:val="595959" w:themeColor="text1" w:themeTint="A6"/>
                          <w:spacing w:val="48"/>
                          <w:sz w:val="22"/>
                          <w:lang w:val="en-GB"/>
                        </w:rPr>
                        <w:t>SKILLS</w:t>
                      </w:r>
                    </w:p>
                    <w:p w14:paraId="6EA4B624" w14:textId="26B1025A" w:rsidR="00CE1A11" w:rsidRDefault="004D21D9" w:rsidP="004E33AE">
                      <w:pPr>
                        <w:spacing w:after="0" w:line="48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Executive &amp; Team </w:t>
                      </w:r>
                      <w:r w:rsidR="008C1374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Leadership</w:t>
                      </w:r>
                    </w:p>
                    <w:p w14:paraId="6C0E3A03" w14:textId="57D79B9A" w:rsidR="00CE1A11" w:rsidRDefault="002355BE" w:rsidP="004E33AE">
                      <w:pPr>
                        <w:spacing w:after="0" w:line="48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Cross-</w:t>
                      </w:r>
                      <w:r w:rsidR="004D21D9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Property Operations</w:t>
                      </w:r>
                    </w:p>
                    <w:p w14:paraId="09611EB9" w14:textId="53893451" w:rsidR="00CE1A11" w:rsidRDefault="004D21D9" w:rsidP="004E33AE">
                      <w:pPr>
                        <w:spacing w:after="0" w:line="48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Luxury Guest Experience Strategy</w:t>
                      </w:r>
                    </w:p>
                    <w:p w14:paraId="0C5D7FDC" w14:textId="573914B7" w:rsidR="005E6E4D" w:rsidRDefault="00F76358" w:rsidP="004E33AE">
                      <w:pPr>
                        <w:spacing w:after="0" w:line="48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Executive Stakeholder Communication</w:t>
                      </w:r>
                    </w:p>
                    <w:p w14:paraId="79E03D4A" w14:textId="272E51B5" w:rsidR="00CE1A11" w:rsidRDefault="004D21D9" w:rsidP="004E33AE">
                      <w:pPr>
                        <w:spacing w:after="0" w:line="48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Financial &amp; Asset Oversight</w:t>
                      </w:r>
                      <w:r w:rsidR="00CE1A11" w:rsidRPr="00CE1A11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0DB93BB" w14:textId="6EE9235A" w:rsidR="00A55A53" w:rsidRDefault="00E1074D" w:rsidP="004E33AE">
                      <w:pPr>
                        <w:spacing w:after="0" w:line="48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Vendor </w:t>
                      </w:r>
                      <w:r w:rsidR="004D21D9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&amp; Partnership Development</w:t>
                      </w:r>
                    </w:p>
                    <w:p w14:paraId="2A84D086" w14:textId="0AE1DA23" w:rsidR="005E6E4D" w:rsidRDefault="005E6E4D" w:rsidP="00DD1BED">
                      <w:pPr>
                        <w:spacing w:after="0" w:line="408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</w:p>
                    <w:p w14:paraId="647D56C0" w14:textId="03629569" w:rsidR="00EA4CD9" w:rsidRPr="00F12F09" w:rsidRDefault="00EA4CD9" w:rsidP="00DD1BED">
                      <w:pPr>
                        <w:spacing w:after="0" w:line="408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7E52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4482261" wp14:editId="162CBCF8">
                <wp:simplePos x="0" y="0"/>
                <wp:positionH relativeFrom="column">
                  <wp:posOffset>2540000</wp:posOffset>
                </wp:positionH>
                <wp:positionV relativeFrom="paragraph">
                  <wp:posOffset>1645285</wp:posOffset>
                </wp:positionV>
                <wp:extent cx="4664075" cy="6845300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64075" cy="6845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1A5243" w14:textId="77777777" w:rsidR="00DF3FB8" w:rsidRPr="00323BB0" w:rsidRDefault="00DF3FB8" w:rsidP="00B8541A">
                            <w:pPr>
                              <w:spacing w:after="500" w:line="240" w:lineRule="auto"/>
                              <w:rPr>
                                <w:rFonts w:ascii="Josefin Sans" w:hAnsi="Josefin Sans" w:cs="Noto Sans"/>
                                <w:color w:val="595959" w:themeColor="text1" w:themeTint="A6"/>
                                <w:spacing w:val="48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323BB0">
                              <w:rPr>
                                <w:rFonts w:ascii="Noto Sans" w:hAnsi="Noto Sans" w:cs="Noto Sans"/>
                                <w:color w:val="595959" w:themeColor="text1" w:themeTint="A6"/>
                                <w:spacing w:val="48"/>
                                <w:sz w:val="22"/>
                              </w:rPr>
                              <w:t>WORK</w:t>
                            </w:r>
                            <w:r w:rsidRPr="00323BB0">
                              <w:rPr>
                                <w:rFonts w:ascii="Noto Sans" w:hAnsi="Noto Sans" w:cs="Noto Sans"/>
                                <w:color w:val="E4C4AB"/>
                                <w:spacing w:val="48"/>
                                <w:sz w:val="22"/>
                              </w:rPr>
                              <w:t xml:space="preserve"> EXPERIENCE</w:t>
                            </w:r>
                          </w:p>
                          <w:p w14:paraId="4494C8EC" w14:textId="34F9F7E7" w:rsidR="00870803" w:rsidRPr="008337B0" w:rsidRDefault="003D517F" w:rsidP="00870803">
                            <w:pPr>
                              <w:tabs>
                                <w:tab w:val="left" w:pos="90"/>
                              </w:tabs>
                              <w:spacing w:before="40" w:after="0" w:line="240" w:lineRule="auto"/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VIP</w:t>
                            </w:r>
                            <w:r w:rsidR="00061097"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Services </w:t>
                            </w:r>
                            <w:r w:rsidR="00061097"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Senior Manager</w:t>
                            </w:r>
                          </w:p>
                          <w:p w14:paraId="1AECE99E" w14:textId="2FA696E4" w:rsidR="00870803" w:rsidRPr="008337B0" w:rsidRDefault="003D517F" w:rsidP="00870803">
                            <w:pPr>
                              <w:tabs>
                                <w:tab w:val="left" w:pos="90"/>
                              </w:tabs>
                              <w:spacing w:line="24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Bellagio Hotel &amp; Resort</w:t>
                            </w:r>
                            <w:r w:rsidR="00224BBC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 | June 2025-Present</w:t>
                            </w:r>
                          </w:p>
                          <w:p w14:paraId="547E2545" w14:textId="6FB9AB47" w:rsidR="00F76358" w:rsidRDefault="00F76358" w:rsidP="00870803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Led </w:t>
                            </w:r>
                            <w:r w:rsidRPr="00F76358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VIP operations across two flagship lounges, influencing service delivery for the resort’s highest-value guests while leading a 35-person management and agent team.</w:t>
                            </w:r>
                          </w:p>
                          <w:p w14:paraId="61D806C1" w14:textId="4180943E" w:rsidR="00224BBC" w:rsidRDefault="004D21D9" w:rsidP="00870803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 w:rsidRPr="004D21D9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Built high-performing leadership teams by setting clear expectations, empowering decision-making at every level, and holding managers accountable to both service excellence and financial stewardship.</w:t>
                            </w:r>
                          </w:p>
                          <w:p w14:paraId="13E5E802" w14:textId="6363CB5A" w:rsidR="00F76358" w:rsidRDefault="00F76358" w:rsidP="00870803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 w:rsidRPr="00F76358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Led change initiatives through periods of operational transition, aligning teams quickly while maintaining service standards and financial discipline.</w:t>
                            </w:r>
                          </w:p>
                          <w:p w14:paraId="4555BEF4" w14:textId="77777777" w:rsidR="00FA1C13" w:rsidRDefault="005F0DA0" w:rsidP="00FA1C13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 w:rsidRPr="005F0DA0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Designed and implemented employee incentive programs and engagement initiatives that strengthened team accountability, enhanced knowledge sharing, and improved overall performance.</w:t>
                            </w:r>
                          </w:p>
                          <w:p w14:paraId="7181C8F2" w14:textId="1B7DD4B4" w:rsidR="00870803" w:rsidRDefault="00FA1C13" w:rsidP="00FA1C13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 w:rsidRPr="00FA1C13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Served as a primary liaison to C-Suite executives, translating departmental performance into actionable insights across operations, training, and workforce strategy.</w:t>
                            </w:r>
                          </w:p>
                          <w:p w14:paraId="5108149F" w14:textId="77777777" w:rsidR="00FA1C13" w:rsidRPr="00FA1C13" w:rsidRDefault="00FA1C13" w:rsidP="00FA1C13">
                            <w:pPr>
                              <w:tabs>
                                <w:tab w:val="left" w:pos="90"/>
                              </w:tabs>
                              <w:spacing w:after="0" w:line="240" w:lineRule="auto"/>
                              <w:ind w:left="176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</w:p>
                          <w:p w14:paraId="1FE4EB5C" w14:textId="77777777" w:rsidR="003D517F" w:rsidRPr="008337B0" w:rsidRDefault="003D517F" w:rsidP="003D517F">
                            <w:pPr>
                              <w:tabs>
                                <w:tab w:val="left" w:pos="90"/>
                              </w:tabs>
                              <w:spacing w:before="40" w:after="0" w:line="240" w:lineRule="auto"/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Concierge Senior Manager</w:t>
                            </w:r>
                          </w:p>
                          <w:p w14:paraId="2C25ECE9" w14:textId="0350C049" w:rsidR="003D517F" w:rsidRPr="008337B0" w:rsidRDefault="003D517F" w:rsidP="003D517F">
                            <w:pPr>
                              <w:tabs>
                                <w:tab w:val="left" w:pos="90"/>
                              </w:tabs>
                              <w:spacing w:line="24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Mandalay Bay, W Las Vegas &amp; Luxor</w:t>
                            </w:r>
                            <w:r w:rsidR="00224BBC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 | June 2024-June 2025</w:t>
                            </w:r>
                          </w:p>
                          <w:p w14:paraId="45FE71DF" w14:textId="625A81EC" w:rsidR="003D517F" w:rsidRDefault="003D517F" w:rsidP="003D517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Led a team of 28 concierge agents, leads and supervisors across Mandalay Bay, W Las Vegas and Luxor properties, ensuring a seamless service delivery.</w:t>
                            </w:r>
                          </w:p>
                          <w:p w14:paraId="1824D44A" w14:textId="77777777" w:rsidR="00FA1C13" w:rsidRDefault="00FA1C13" w:rsidP="003D517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 w:rsidRPr="00FA1C13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Owned strategic vendor partnerships across multiple luxury properties, leveraging relationship-driven negotiations to expand transaction volume, strengthen service offerings, and unlock new revenue channels.</w:t>
                            </w:r>
                          </w:p>
                          <w:p w14:paraId="7864518D" w14:textId="34C5824F" w:rsidR="003D517F" w:rsidRDefault="003D517F" w:rsidP="003D517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Developed and implemented strategic initiatives to enhance Net Promoter Score within the concierge department, presenting progress and outcomes to executive leadership.</w:t>
                            </w:r>
                          </w:p>
                          <w:p w14:paraId="3B99867C" w14:textId="77777777" w:rsidR="003D517F" w:rsidRDefault="003D517F" w:rsidP="003D517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Collaborated with fellow departments to launch incentive programs that boosted hotel bookings and revenue while also enhancing team motivation and appreciation.</w:t>
                            </w:r>
                          </w:p>
                          <w:p w14:paraId="0BC90B0E" w14:textId="77777777" w:rsidR="003D517F" w:rsidRDefault="003D517F" w:rsidP="003D517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Implemented innovative digital platforms to elevate the concierge experience for all guests.</w:t>
                            </w:r>
                          </w:p>
                          <w:p w14:paraId="04A4E467" w14:textId="1812859A" w:rsidR="00A55A53" w:rsidRPr="008337B0" w:rsidRDefault="00A55A53" w:rsidP="00331933">
                            <w:pPr>
                              <w:tabs>
                                <w:tab w:val="left" w:pos="90"/>
                              </w:tabs>
                              <w:spacing w:before="40" w:after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482261" id="Text Box 65" o:spid="_x0000_s1030" type="#_x0000_t202" style="position:absolute;margin-left:200pt;margin-top:129.55pt;width:367.25pt;height:53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" filled="f" stroked="f" strokeweight=".5pt">
                <v:textbox inset="0,0,0,0">
                  <w:txbxContent>
                    <w:p w14:paraId="4C1A5243" w14:textId="77777777" w:rsidR="00DF3FB8" w:rsidRPr="00323BB0" w:rsidRDefault="00DF3FB8" w:rsidP="00B8541A">
                      <w:pPr>
                        <w:spacing w:after="500" w:line="240" w:lineRule="auto"/>
                        <w:rPr>
                          <w:rFonts w:ascii="Josefin Sans" w:hAnsi="Josefin Sans" w:cs="Noto Sans"/>
                          <w:color w:val="595959" w:themeColor="text1" w:themeTint="A6"/>
                          <w:spacing w:val="48"/>
                          <w:sz w:val="24"/>
                          <w:szCs w:val="24"/>
                          <w:lang w:val="en-GB"/>
                        </w:rPr>
                      </w:pPr>
                      <w:r w:rsidRPr="00323BB0">
                        <w:rPr>
                          <w:rFonts w:ascii="Noto Sans" w:hAnsi="Noto Sans" w:cs="Noto Sans"/>
                          <w:color w:val="595959" w:themeColor="text1" w:themeTint="A6"/>
                          <w:spacing w:val="48"/>
                          <w:sz w:val="22"/>
                        </w:rPr>
                        <w:t>WORK</w:t>
                      </w:r>
                      <w:r w:rsidRPr="00323BB0">
                        <w:rPr>
                          <w:rFonts w:ascii="Noto Sans" w:hAnsi="Noto Sans" w:cs="Noto Sans"/>
                          <w:color w:val="E4C4AB"/>
                          <w:spacing w:val="48"/>
                          <w:sz w:val="22"/>
                        </w:rPr>
                        <w:t xml:space="preserve"> EXPERIENCE</w:t>
                      </w:r>
                    </w:p>
                    <w:p w14:paraId="4494C8EC" w14:textId="34F9F7E7" w:rsidR="00870803" w:rsidRPr="008337B0" w:rsidRDefault="003D517F" w:rsidP="00870803">
                      <w:pPr>
                        <w:tabs>
                          <w:tab w:val="left" w:pos="90"/>
                        </w:tabs>
                        <w:spacing w:before="40" w:after="0" w:line="240" w:lineRule="auto"/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VIP</w:t>
                      </w:r>
                      <w:r w:rsidR="00061097"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Services </w:t>
                      </w:r>
                      <w:r w:rsidR="00061097"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Senior Manager</w:t>
                      </w:r>
                    </w:p>
                    <w:p w14:paraId="1AECE99E" w14:textId="2FA696E4" w:rsidR="00870803" w:rsidRPr="008337B0" w:rsidRDefault="003D517F" w:rsidP="00870803">
                      <w:pPr>
                        <w:tabs>
                          <w:tab w:val="left" w:pos="90"/>
                        </w:tabs>
                        <w:spacing w:line="24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Bellagio Hotel &amp; Resort</w:t>
                      </w:r>
                      <w:r w:rsidR="00224BBC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 | June 2025-Present</w:t>
                      </w:r>
                    </w:p>
                    <w:p w14:paraId="547E2545" w14:textId="6FB9AB47" w:rsidR="00F76358" w:rsidRDefault="00F76358" w:rsidP="00870803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Led </w:t>
                      </w:r>
                      <w:r w:rsidRPr="00F76358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VIP</w:t>
                      </w:r>
                      <w:r w:rsidRPr="00F76358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 operations across two flagship lounges, influencing service delivery for the resort’s highest-value guests while leading a 35-person management and agent team.</w:t>
                      </w:r>
                    </w:p>
                    <w:p w14:paraId="61D806C1" w14:textId="4180943E" w:rsidR="00224BBC" w:rsidRDefault="004D21D9" w:rsidP="00870803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 w:rsidRPr="004D21D9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Built high-performing leadership teams by setting clear expectations, empowering decision-making at every level, and holding managers accountable to both service excellence and financial </w:t>
                      </w:r>
                      <w:r w:rsidRPr="004D21D9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stewardship.</w:t>
                      </w:r>
                    </w:p>
                    <w:p w14:paraId="13E5E802" w14:textId="6363CB5A" w:rsidR="00F76358" w:rsidRDefault="00F76358" w:rsidP="00870803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 w:rsidRPr="00F76358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Led change initiatives through periods of operational transition, aligning teams quickly while maintaining service standards and financial discipline.</w:t>
                      </w:r>
                    </w:p>
                    <w:p w14:paraId="4555BEF4" w14:textId="77777777" w:rsidR="00FA1C13" w:rsidRDefault="005F0DA0" w:rsidP="00FA1C13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 w:rsidRPr="005F0DA0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Designed and implemented employee incentive programs and engagement initiatives that strengthened team accountability, enhanced knowledge sharing, and improved overall performance.</w:t>
                      </w:r>
                    </w:p>
                    <w:p w14:paraId="7181C8F2" w14:textId="1B7DD4B4" w:rsidR="00870803" w:rsidRDefault="00FA1C13" w:rsidP="00FA1C13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 w:rsidRPr="00FA1C13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Served as a primary liaison to C-Suite executives, translating departmental performance into actionable insights across operations, training, and workforce strategy.</w:t>
                      </w:r>
                    </w:p>
                    <w:p w14:paraId="5108149F" w14:textId="77777777" w:rsidR="00FA1C13" w:rsidRPr="00FA1C13" w:rsidRDefault="00FA1C13" w:rsidP="00FA1C13">
                      <w:pPr>
                        <w:tabs>
                          <w:tab w:val="left" w:pos="90"/>
                        </w:tabs>
                        <w:spacing w:after="0" w:line="240" w:lineRule="auto"/>
                        <w:ind w:left="176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</w:p>
                    <w:p w14:paraId="1FE4EB5C" w14:textId="77777777" w:rsidR="003D517F" w:rsidRPr="008337B0" w:rsidRDefault="003D517F" w:rsidP="003D517F">
                      <w:pPr>
                        <w:tabs>
                          <w:tab w:val="left" w:pos="90"/>
                        </w:tabs>
                        <w:spacing w:before="40" w:after="0" w:line="240" w:lineRule="auto"/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Concierge Senior Manager</w:t>
                      </w:r>
                    </w:p>
                    <w:p w14:paraId="2C25ECE9" w14:textId="0350C049" w:rsidR="003D517F" w:rsidRPr="008337B0" w:rsidRDefault="003D517F" w:rsidP="003D517F">
                      <w:pPr>
                        <w:tabs>
                          <w:tab w:val="left" w:pos="90"/>
                        </w:tabs>
                        <w:spacing w:line="24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Mandalay Bay, W Las Vegas &amp; Luxor</w:t>
                      </w:r>
                      <w:r w:rsidR="00224BBC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 | June 2024-June 2025</w:t>
                      </w:r>
                    </w:p>
                    <w:p w14:paraId="45FE71DF" w14:textId="625A81EC" w:rsidR="003D517F" w:rsidRDefault="003D517F" w:rsidP="003D517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Led a team of 28 concierge agents, leads and supervisors across Mandalay Bay, W Las Vegas and Luxor properties, ensuring a seamless service delivery.</w:t>
                      </w:r>
                    </w:p>
                    <w:p w14:paraId="1824D44A" w14:textId="77777777" w:rsidR="00FA1C13" w:rsidRDefault="00FA1C13" w:rsidP="003D517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 w:rsidRPr="00FA1C13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Owned strategic vendor partnerships across multiple luxury properties, leveraging relationship-driven negotiations to expand transaction volume, strengthen service offerings, and unlock new revenue channels.</w:t>
                      </w:r>
                    </w:p>
                    <w:p w14:paraId="7864518D" w14:textId="34C5824F" w:rsidR="003D517F" w:rsidRDefault="003D517F" w:rsidP="003D517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Developed and implemented strategic initiatives to enhance Net Promoter Score within the concierge department, presenting progress and outcomes to executive leadership.</w:t>
                      </w:r>
                    </w:p>
                    <w:p w14:paraId="3B99867C" w14:textId="77777777" w:rsidR="003D517F" w:rsidRDefault="003D517F" w:rsidP="003D517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Collaborated with fellow departments to launch incentive programs that boosted hotel bookings and revenue while also enhancing team motivation and appreciation.</w:t>
                      </w:r>
                    </w:p>
                    <w:p w14:paraId="0BC90B0E" w14:textId="77777777" w:rsidR="003D517F" w:rsidRDefault="003D517F" w:rsidP="003D517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Implemented innovative digital platforms to elevate the concierge experience for all guests.</w:t>
                      </w:r>
                    </w:p>
                    <w:p w14:paraId="04A4E467" w14:textId="1812859A" w:rsidR="00A55A53" w:rsidRPr="008337B0" w:rsidRDefault="00A55A53" w:rsidP="00331933">
                      <w:pPr>
                        <w:tabs>
                          <w:tab w:val="left" w:pos="90"/>
                        </w:tabs>
                        <w:spacing w:before="40" w:after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B5136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2FEB57D" wp14:editId="6B6CCE53">
                <wp:simplePos x="0" y="0"/>
                <wp:positionH relativeFrom="column">
                  <wp:posOffset>2577465</wp:posOffset>
                </wp:positionH>
                <wp:positionV relativeFrom="paragraph">
                  <wp:posOffset>178435</wp:posOffset>
                </wp:positionV>
                <wp:extent cx="4664075" cy="1524000"/>
                <wp:effectExtent l="0" t="0" r="0" b="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64075" cy="152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F0893A" w14:textId="2FEEB10C" w:rsidR="00BE30AB" w:rsidRPr="00323BB0" w:rsidRDefault="00DF3FB8" w:rsidP="008C4657">
                            <w:pPr>
                              <w:spacing w:after="500" w:line="240" w:lineRule="auto"/>
                              <w:rPr>
                                <w:rFonts w:ascii="Josefin Sans" w:hAnsi="Josefin Sans" w:cs="Kanit Light"/>
                                <w:color w:val="595959" w:themeColor="text1" w:themeTint="A6"/>
                                <w:spacing w:val="48"/>
                                <w:sz w:val="24"/>
                                <w:szCs w:val="24"/>
                              </w:rPr>
                            </w:pPr>
                            <w:r w:rsidRPr="00323BB0">
                              <w:rPr>
                                <w:rFonts w:ascii="Noto Sans" w:hAnsi="Noto Sans" w:cs="Noto Sans"/>
                                <w:color w:val="595959" w:themeColor="text1" w:themeTint="A6"/>
                                <w:spacing w:val="48"/>
                                <w:sz w:val="22"/>
                              </w:rPr>
                              <w:t>PROFESSIONAL</w:t>
                            </w:r>
                            <w:r w:rsidRPr="00323BB0">
                              <w:rPr>
                                <w:rFonts w:ascii="Noto Sans" w:hAnsi="Noto Sans" w:cs="Noto Sans"/>
                                <w:color w:val="E4C4AB"/>
                                <w:spacing w:val="48"/>
                                <w:sz w:val="22"/>
                              </w:rPr>
                              <w:t xml:space="preserve"> O</w:t>
                            </w:r>
                            <w:r w:rsidR="00331933">
                              <w:rPr>
                                <w:rFonts w:ascii="Noto Sans" w:hAnsi="Noto Sans" w:cs="Noto Sans"/>
                                <w:color w:val="E4C4AB"/>
                                <w:spacing w:val="48"/>
                                <w:sz w:val="22"/>
                              </w:rPr>
                              <w:t>BJECTIVE</w:t>
                            </w:r>
                          </w:p>
                          <w:p w14:paraId="603C3877" w14:textId="4827F45D" w:rsidR="00CE1A11" w:rsidRPr="005363BF" w:rsidRDefault="004D21D9" w:rsidP="00331933">
                            <w:pPr>
                              <w:tabs>
                                <w:tab w:val="left" w:pos="90"/>
                              </w:tabs>
                              <w:spacing w:after="17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 w:rsidRPr="004D21D9">
                              <w:t>Senior hospitality leader with a proven record of scaling VIP and concierge operations across luxury resort environments. Known for building accountable teams, driving cross-department alignment, and translating guest experience into measurable business outcom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EB57D" id="Text Box 75" o:spid="_x0000_s1031" type="#_x0000_t202" style="position:absolute;margin-left:202.95pt;margin-top:14.05pt;width:367.25pt;height:120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" filled="f" stroked="f" strokeweight=".5pt">
                <v:textbox inset="0,0,0,0">
                  <w:txbxContent>
                    <w:p w14:paraId="4CF0893A" w14:textId="2FEEB10C" w:rsidR="00BE30AB" w:rsidRPr="00323BB0" w:rsidRDefault="00DF3FB8" w:rsidP="008C4657">
                      <w:pPr>
                        <w:spacing w:after="500" w:line="240" w:lineRule="auto"/>
                        <w:rPr>
                          <w:rFonts w:ascii="Josefin Sans" w:hAnsi="Josefin Sans" w:cs="Kanit Light"/>
                          <w:color w:val="595959" w:themeColor="text1" w:themeTint="A6"/>
                          <w:spacing w:val="48"/>
                          <w:sz w:val="24"/>
                          <w:szCs w:val="24"/>
                        </w:rPr>
                      </w:pPr>
                      <w:r w:rsidRPr="00323BB0">
                        <w:rPr>
                          <w:rFonts w:ascii="Noto Sans" w:hAnsi="Noto Sans" w:cs="Noto Sans"/>
                          <w:color w:val="595959" w:themeColor="text1" w:themeTint="A6"/>
                          <w:spacing w:val="48"/>
                          <w:sz w:val="22"/>
                        </w:rPr>
                        <w:t>PROFESSIONAL</w:t>
                      </w:r>
                      <w:r w:rsidRPr="00323BB0">
                        <w:rPr>
                          <w:rFonts w:ascii="Noto Sans" w:hAnsi="Noto Sans" w:cs="Noto Sans"/>
                          <w:color w:val="E4C4AB"/>
                          <w:spacing w:val="48"/>
                          <w:sz w:val="22"/>
                        </w:rPr>
                        <w:t xml:space="preserve"> O</w:t>
                      </w:r>
                      <w:r w:rsidR="00331933">
                        <w:rPr>
                          <w:rFonts w:ascii="Noto Sans" w:hAnsi="Noto Sans" w:cs="Noto Sans"/>
                          <w:color w:val="E4C4AB"/>
                          <w:spacing w:val="48"/>
                          <w:sz w:val="22"/>
                        </w:rPr>
                        <w:t>BJECTIVE</w:t>
                      </w:r>
                    </w:p>
                    <w:p w14:paraId="603C3877" w14:textId="4827F45D" w:rsidR="00CE1A11" w:rsidRPr="005363BF" w:rsidRDefault="004D21D9" w:rsidP="00331933">
                      <w:pPr>
                        <w:tabs>
                          <w:tab w:val="left" w:pos="90"/>
                        </w:tabs>
                        <w:spacing w:after="17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 w:rsidRPr="004D21D9">
                        <w:t>Senior hospitality leader with a proven record of scaling VIP and concierge operations across luxury resort environments. Known for building accountable teams, driving cross-department alignment, and translating guest experience into measurable business outcomes.</w:t>
                      </w:r>
                    </w:p>
                  </w:txbxContent>
                </v:textbox>
              </v:shape>
            </w:pict>
          </mc:Fallback>
        </mc:AlternateContent>
      </w:r>
      <w:r w:rsidR="009B5136" w:rsidRPr="00F060DF">
        <w:rPr>
          <w:rFonts w:ascii="Noto Sans" w:hAnsi="Noto Sans" w:cs="Noto Sans"/>
          <w:noProof/>
          <w:color w:val="E4C4AB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0EA35AC" wp14:editId="1E4BE116">
                <wp:simplePos x="0" y="0"/>
                <wp:positionH relativeFrom="column">
                  <wp:posOffset>2638425</wp:posOffset>
                </wp:positionH>
                <wp:positionV relativeFrom="paragraph">
                  <wp:posOffset>534035</wp:posOffset>
                </wp:positionV>
                <wp:extent cx="4673600" cy="0"/>
                <wp:effectExtent l="0" t="0" r="12700" b="1270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73600" cy="0"/>
                        </a:xfrm>
                        <a:prstGeom prst="line">
                          <a:avLst/>
                        </a:prstGeom>
                        <a:ln w="11430" cap="rnd">
                          <a:solidFill>
                            <a:srgbClr val="E4C4AB"/>
                          </a:solidFill>
                          <a:round/>
                          <a:headEnd type="none" w="lg" len="lg"/>
                          <a:tailEnd type="none"/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324249" id="Straight Connector 23" o:spid="_x0000_s1026" style="position:absolute;z-index:251668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7.75pt,42.05pt" to="575.75pt,42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" strokecolor="#e4c4ab" strokeweight=".9pt">
                <v:stroke startarrowwidth="wide" startarrowlength="long" endcap="round"/>
              </v:line>
            </w:pict>
          </mc:Fallback>
        </mc:AlternateContent>
      </w:r>
      <w:r w:rsidR="007D2D33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9BB090D" wp14:editId="5E8E63FE">
                <wp:simplePos x="0" y="0"/>
                <wp:positionH relativeFrom="column">
                  <wp:posOffset>466725</wp:posOffset>
                </wp:positionH>
                <wp:positionV relativeFrom="paragraph">
                  <wp:posOffset>6090920</wp:posOffset>
                </wp:positionV>
                <wp:extent cx="161925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19250" cy="0"/>
                        </a:xfrm>
                        <a:prstGeom prst="line">
                          <a:avLst/>
                        </a:prstGeom>
                        <a:ln w="11430" cap="rnd">
                          <a:solidFill>
                            <a:srgbClr val="E4C4AB"/>
                          </a:solidFill>
                          <a:round/>
                          <a:headEnd type="none" w="lg" len="lg"/>
                          <a:tailEnd type="none"/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24024D" id="Straight Connector 13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.75pt,479.6pt" to="164.25pt,47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" strokecolor="#e4c4ab" strokeweight=".9pt">
                <v:stroke startarrowwidth="wide" startarrowlength="long" endcap="round"/>
              </v:line>
            </w:pict>
          </mc:Fallback>
        </mc:AlternateContent>
      </w:r>
      <w:r w:rsidR="007D2D33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6AF5D997" wp14:editId="24F401B8">
                <wp:simplePos x="0" y="0"/>
                <wp:positionH relativeFrom="column">
                  <wp:posOffset>2362200</wp:posOffset>
                </wp:positionH>
                <wp:positionV relativeFrom="paragraph">
                  <wp:posOffset>2753</wp:posOffset>
                </wp:positionV>
                <wp:extent cx="0" cy="8520218"/>
                <wp:effectExtent l="0" t="0" r="38100" b="33655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20218"/>
                        </a:xfrm>
                        <a:prstGeom prst="line">
                          <a:avLst/>
                        </a:prstGeom>
                        <a:ln w="11430">
                          <a:solidFill>
                            <a:srgbClr val="E4C4AB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76E911" id="Straight Connector 71" o:spid="_x0000_s1026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6pt,.2pt" to="186pt,671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" strokecolor="#e4c4ab" strokeweight=".9pt"/>
            </w:pict>
          </mc:Fallback>
        </mc:AlternateContent>
      </w:r>
      <w:r w:rsidR="00B8541A" w:rsidRPr="002A15C1">
        <w:rPr>
          <w:rFonts w:ascii="Noto Sans" w:hAnsi="Noto Sans" w:cs="Noto Sans"/>
          <w:noProof/>
          <w:color w:val="E4C4AB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1BAD093D" wp14:editId="014F12E8">
                <wp:simplePos x="0" y="0"/>
                <wp:positionH relativeFrom="column">
                  <wp:posOffset>466725</wp:posOffset>
                </wp:positionH>
                <wp:positionV relativeFrom="paragraph">
                  <wp:posOffset>2708910</wp:posOffset>
                </wp:positionV>
                <wp:extent cx="1628775" cy="0"/>
                <wp:effectExtent l="0" t="0" r="0" b="0"/>
                <wp:wrapNone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28775" cy="0"/>
                        </a:xfrm>
                        <a:prstGeom prst="line">
                          <a:avLst/>
                        </a:prstGeom>
                        <a:ln w="11430" cap="rnd">
                          <a:solidFill>
                            <a:srgbClr val="E4C4AB"/>
                          </a:solidFill>
                          <a:round/>
                          <a:headEnd type="none" w="lg" len="lg"/>
                          <a:tailEnd type="none"/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34C58B" id="Straight Connector 68" o:spid="_x0000_s1026" style="position:absolute;flip:x y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.75pt,213.3pt" to="165pt,2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" strokecolor="#e4c4ab" strokeweight=".9pt">
                <v:stroke startarrowwidth="wide" startarrowlength="long" endcap="round"/>
              </v:line>
            </w:pict>
          </mc:Fallback>
        </mc:AlternateContent>
      </w:r>
      <w:r w:rsidR="00DF3FB8" w:rsidRPr="00D964E0">
        <w:rPr>
          <w:rFonts w:ascii="Noto Sans" w:hAnsi="Noto Sans" w:cs="Noto Sans"/>
          <w:color w:val="E4C4AB"/>
          <w:spacing w:val="44"/>
          <w:sz w:val="22"/>
        </w:rPr>
        <w:br w:type="page"/>
      </w:r>
    </w:p>
    <w:p w14:paraId="33E11975" w14:textId="4EE5DC85" w:rsidR="00461C84" w:rsidRPr="00493D64" w:rsidRDefault="00461C84" w:rsidP="00461C84">
      <w:pPr>
        <w:rPr>
          <w:rFonts w:ascii="Noto Sans" w:hAnsi="Noto Sans" w:cs="Noto Sans"/>
          <w:sz w:val="18"/>
          <w:szCs w:val="18"/>
        </w:rPr>
      </w:pPr>
    </w:p>
    <w:p w14:paraId="4233CD70" w14:textId="1C6CF7BA" w:rsidR="00461C84" w:rsidRPr="00493D64" w:rsidRDefault="00D74878" w:rsidP="00461C84">
      <w:pPr>
        <w:rPr>
          <w:rFonts w:ascii="Noto Sans" w:hAnsi="Noto Sans" w:cs="Noto Sans"/>
          <w:sz w:val="18"/>
          <w:szCs w:val="18"/>
        </w:rPr>
      </w:pPr>
      <w:r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8A52151" wp14:editId="14C6AD74">
                <wp:simplePos x="0" y="0"/>
                <wp:positionH relativeFrom="margin">
                  <wp:posOffset>454660</wp:posOffset>
                </wp:positionH>
                <wp:positionV relativeFrom="paragraph">
                  <wp:posOffset>149918</wp:posOffset>
                </wp:positionV>
                <wp:extent cx="5212080" cy="942975"/>
                <wp:effectExtent l="0" t="0" r="762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2080" cy="942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256624" w14:textId="47B7D978" w:rsidR="00D74878" w:rsidRPr="00D74878" w:rsidRDefault="00331933" w:rsidP="00D74878">
                            <w:pPr>
                              <w:pStyle w:val="NoSpacing"/>
                              <w:spacing w:line="300" w:lineRule="auto"/>
                              <w:ind w:left="86" w:hanging="86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spacing w:val="136"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rFonts w:ascii="Tenor Sans" w:hAnsi="Tenor Sans" w:cs="Biryani SemiBold"/>
                                <w:color w:val="595959" w:themeColor="text1" w:themeTint="A6"/>
                                <w:spacing w:val="124"/>
                                <w:sz w:val="56"/>
                                <w:szCs w:val="56"/>
                              </w:rPr>
                              <w:t>COURTNEY</w:t>
                            </w:r>
                            <w:r w:rsidR="00D74878" w:rsidRPr="00A167FD">
                              <w:rPr>
                                <w:rFonts w:ascii="JOSEFIN SANS LIGHT ROMAN" w:hAnsi="JOSEFIN SANS LIGHT ROMAN" w:cs="Biryani SemiBold"/>
                                <w:color w:val="595959" w:themeColor="text1" w:themeTint="A6"/>
                                <w:spacing w:val="124"/>
                                <w:sz w:val="76"/>
                                <w:szCs w:val="76"/>
                              </w:rPr>
                              <w:t xml:space="preserve"> </w:t>
                            </w:r>
                            <w:r>
                              <w:rPr>
                                <w:rFonts w:ascii="Tenor Sans" w:hAnsi="Tenor Sans" w:cs="Biryani SemiBold"/>
                                <w:color w:val="E4C4AB"/>
                                <w:spacing w:val="124"/>
                                <w:sz w:val="56"/>
                                <w:szCs w:val="56"/>
                              </w:rPr>
                              <w:t>HIGGINS</w:t>
                            </w:r>
                          </w:p>
                          <w:p w14:paraId="4ACC3BD5" w14:textId="731E9CCB" w:rsidR="00D74878" w:rsidRPr="00C9766C" w:rsidRDefault="00D74878" w:rsidP="00D74878">
                            <w:pPr>
                              <w:pStyle w:val="NoSpacing"/>
                              <w:spacing w:line="300" w:lineRule="auto"/>
                              <w:ind w:left="86" w:hanging="86"/>
                              <w:rPr>
                                <w:rFonts w:ascii="Biryani SemiBold" w:hAnsi="Biryani SemiBold" w:cs="Biryani SemiBold"/>
                                <w:color w:val="7A7A7A"/>
                                <w:spacing w:val="80"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A52151" id="Text Box 10" o:spid="_x0000_s1032" type="#_x0000_t202" style="position:absolute;margin-left:35.8pt;margin-top:11.8pt;width:410.4pt;height:74.25pt;z-index:251673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" filled="f" stroked="f" strokeweight=".5pt">
                <v:textbox style="mso-fit-shape-to-text:t" inset="0,0,0,0">
                  <w:txbxContent>
                    <w:p w14:paraId="19256624" w14:textId="47B7D978" w:rsidR="00D74878" w:rsidRPr="00D74878" w:rsidRDefault="00331933" w:rsidP="00D74878">
                      <w:pPr>
                        <w:pStyle w:val="NoSpacing"/>
                        <w:spacing w:line="300" w:lineRule="auto"/>
                        <w:ind w:left="86" w:hanging="86"/>
                        <w:rPr>
                          <w:rFonts w:ascii="Noto Sans" w:hAnsi="Noto Sans" w:cs="Noto Sans"/>
                          <w:color w:val="808080" w:themeColor="background1" w:themeShade="80"/>
                          <w:spacing w:val="136"/>
                          <w:sz w:val="4"/>
                          <w:szCs w:val="4"/>
                        </w:rPr>
                      </w:pPr>
                      <w:r>
                        <w:rPr>
                          <w:rFonts w:ascii="Tenor Sans" w:hAnsi="Tenor Sans" w:cs="Biryani SemiBold"/>
                          <w:color w:val="595959" w:themeColor="text1" w:themeTint="A6"/>
                          <w:spacing w:val="124"/>
                          <w:sz w:val="56"/>
                          <w:szCs w:val="56"/>
                        </w:rPr>
                        <w:t>COURTNEY</w:t>
                      </w:r>
                      <w:r w:rsidR="00D74878" w:rsidRPr="00A167FD">
                        <w:rPr>
                          <w:rFonts w:ascii="JOSEFIN SANS LIGHT ROMAN" w:hAnsi="JOSEFIN SANS LIGHT ROMAN" w:cs="Biryani SemiBold"/>
                          <w:color w:val="595959" w:themeColor="text1" w:themeTint="A6"/>
                          <w:spacing w:val="124"/>
                          <w:sz w:val="76"/>
                          <w:szCs w:val="76"/>
                        </w:rPr>
                        <w:t xml:space="preserve"> </w:t>
                      </w:r>
                      <w:r>
                        <w:rPr>
                          <w:rFonts w:ascii="Tenor Sans" w:hAnsi="Tenor Sans" w:cs="Biryani SemiBold"/>
                          <w:color w:val="E4C4AB"/>
                          <w:spacing w:val="124"/>
                          <w:sz w:val="56"/>
                          <w:szCs w:val="56"/>
                        </w:rPr>
                        <w:t>HIGGINS</w:t>
                      </w:r>
                    </w:p>
                    <w:p w14:paraId="4ACC3BD5" w14:textId="731E9CCB" w:rsidR="00D74878" w:rsidRPr="00C9766C" w:rsidRDefault="00D74878" w:rsidP="00D74878">
                      <w:pPr>
                        <w:pStyle w:val="NoSpacing"/>
                        <w:spacing w:line="300" w:lineRule="auto"/>
                        <w:ind w:left="86" w:hanging="86"/>
                        <w:rPr>
                          <w:rFonts w:ascii="Biryani SemiBold" w:hAnsi="Biryani SemiBold" w:cs="Biryani SemiBold"/>
                          <w:color w:val="7A7A7A"/>
                          <w:spacing w:val="80"/>
                          <w:sz w:val="52"/>
                          <w:szCs w:val="5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61C84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A5B9AFC" wp14:editId="639CDD16">
                <wp:simplePos x="0" y="0"/>
                <wp:positionH relativeFrom="column">
                  <wp:posOffset>0</wp:posOffset>
                </wp:positionH>
                <wp:positionV relativeFrom="paragraph">
                  <wp:posOffset>9668278</wp:posOffset>
                </wp:positionV>
                <wp:extent cx="0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87A063" id="Straight Connector 29" o:spid="_x0000_s1026" style="position:absolute;z-index:25161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61.3pt" to="0,7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" strokecolor="#4579b8 [3044]"/>
            </w:pict>
          </mc:Fallback>
        </mc:AlternateContent>
      </w:r>
    </w:p>
    <w:p w14:paraId="430779C4" w14:textId="085AE682" w:rsidR="00461C84" w:rsidRPr="00493D64" w:rsidRDefault="00461C84" w:rsidP="00556E2F">
      <w:pPr>
        <w:rPr>
          <w:rFonts w:ascii="Noto Sans" w:hAnsi="Noto Sans" w:cs="Noto Sans"/>
          <w:sz w:val="18"/>
          <w:szCs w:val="18"/>
        </w:rPr>
      </w:pPr>
    </w:p>
    <w:p w14:paraId="5E24C104" w14:textId="7E2A3D5C" w:rsidR="00715429" w:rsidRPr="00493D64" w:rsidRDefault="003D517F" w:rsidP="00775BF3">
      <w:pPr>
        <w:rPr>
          <w:rFonts w:ascii="Noto Sans" w:hAnsi="Noto Sans" w:cs="Noto Sans"/>
          <w:sz w:val="18"/>
          <w:szCs w:val="18"/>
        </w:rPr>
      </w:pPr>
      <w:r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0BC9882" wp14:editId="4B45E1DF">
                <wp:simplePos x="0" y="0"/>
                <wp:positionH relativeFrom="column">
                  <wp:posOffset>2628900</wp:posOffset>
                </wp:positionH>
                <wp:positionV relativeFrom="paragraph">
                  <wp:posOffset>681990</wp:posOffset>
                </wp:positionV>
                <wp:extent cx="4588510" cy="8262620"/>
                <wp:effectExtent l="0" t="0" r="8890" b="508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8510" cy="8262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85E6FA" w14:textId="0CCF667B" w:rsidR="00461C84" w:rsidRPr="00323BB0" w:rsidRDefault="00461C84" w:rsidP="00F27E22">
                            <w:pPr>
                              <w:spacing w:after="500" w:line="240" w:lineRule="auto"/>
                              <w:rPr>
                                <w:rFonts w:ascii="Josefin Sans" w:hAnsi="Josefin Sans" w:cs="Noto Sans"/>
                                <w:color w:val="595959" w:themeColor="text1" w:themeTint="A6"/>
                                <w:spacing w:val="48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323BB0">
                              <w:rPr>
                                <w:rFonts w:ascii="Noto Sans" w:hAnsi="Noto Sans" w:cs="Noto Sans"/>
                                <w:color w:val="595959" w:themeColor="text1" w:themeTint="A6"/>
                                <w:spacing w:val="48"/>
                                <w:sz w:val="22"/>
                              </w:rPr>
                              <w:t>WORK</w:t>
                            </w:r>
                            <w:r w:rsidRPr="00323BB0">
                              <w:rPr>
                                <w:rFonts w:ascii="Josefin Sans" w:hAnsi="Josefin Sans" w:cs="Noto Sans"/>
                                <w:color w:val="595959" w:themeColor="text1" w:themeTint="A6"/>
                                <w:spacing w:val="48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Pr="00323BB0">
                              <w:rPr>
                                <w:rFonts w:ascii="Noto Sans" w:hAnsi="Noto Sans" w:cs="Noto Sans"/>
                                <w:color w:val="E4C4AB"/>
                                <w:spacing w:val="48"/>
                                <w:sz w:val="22"/>
                              </w:rPr>
                              <w:t>EXPERIENC</w:t>
                            </w:r>
                            <w:r w:rsidR="001F7313" w:rsidRPr="00323BB0">
                              <w:rPr>
                                <w:rFonts w:ascii="Noto Sans" w:hAnsi="Noto Sans" w:cs="Noto Sans"/>
                                <w:color w:val="E4C4AB"/>
                                <w:spacing w:val="48"/>
                                <w:sz w:val="22"/>
                              </w:rPr>
                              <w:t>E CONTINUED</w:t>
                            </w:r>
                          </w:p>
                          <w:p w14:paraId="358022B2" w14:textId="77777777" w:rsidR="003D517F" w:rsidRPr="008337B0" w:rsidRDefault="003D517F" w:rsidP="003D517F">
                            <w:pPr>
                              <w:tabs>
                                <w:tab w:val="left" w:pos="90"/>
                              </w:tabs>
                              <w:spacing w:before="40" w:after="0" w:line="240" w:lineRule="auto"/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VIP Lounge &amp; Butler Services Assistant Manager</w:t>
                            </w:r>
                          </w:p>
                          <w:p w14:paraId="0FBFE288" w14:textId="5D4B51CF" w:rsidR="003D517F" w:rsidRPr="008337B0" w:rsidRDefault="003D517F" w:rsidP="003D517F">
                            <w:pPr>
                              <w:tabs>
                                <w:tab w:val="left" w:pos="90"/>
                              </w:tabs>
                              <w:spacing w:line="24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Mandalay Bay</w:t>
                            </w:r>
                            <w:r w:rsidR="00224BBC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 | November 2022-June 2024</w:t>
                            </w:r>
                          </w:p>
                          <w:p w14:paraId="4F62230B" w14:textId="77777777" w:rsidR="003D517F" w:rsidRDefault="003D517F" w:rsidP="003D517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Responsible for interviewing, hiring, development trainings and evaluations of all agents and butlers (union).</w:t>
                            </w:r>
                          </w:p>
                          <w:p w14:paraId="02E73A36" w14:textId="77777777" w:rsidR="003D517F" w:rsidRDefault="003D517F" w:rsidP="003D517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Reported on arrivals, departures, in house and butler guests to create weekly schedules for both lounge agents and butlers (abiding by union contract when scheduling butlers).</w:t>
                            </w:r>
                          </w:p>
                          <w:p w14:paraId="7BB0DB97" w14:textId="77777777" w:rsidR="003D517F" w:rsidRDefault="003D517F" w:rsidP="003D517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Executed exemplary problem-solving skills in resolving guest issues.</w:t>
                            </w:r>
                          </w:p>
                          <w:p w14:paraId="4AE535FB" w14:textId="77777777" w:rsidR="003D517F" w:rsidRDefault="003D517F" w:rsidP="003D517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Tracked all financial reporting (cost of VIP lounges and Penthouse lounge, butler gratuities, package reports, etc.) and presented to COO, CFO and VP.</w:t>
                            </w:r>
                          </w:p>
                          <w:p w14:paraId="5654ADFB" w14:textId="77777777" w:rsidR="003D517F" w:rsidRDefault="003D517F" w:rsidP="003D517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Organized and presented all information regarding NPS scores for highest caliber guests to all executives.</w:t>
                            </w:r>
                          </w:p>
                          <w:p w14:paraId="78CBAD48" w14:textId="77777777" w:rsidR="00F76358" w:rsidRPr="003D517F" w:rsidRDefault="00F76358" w:rsidP="003D517F">
                            <w:pPr>
                              <w:pStyle w:val="ListParagraph"/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</w:p>
                          <w:p w14:paraId="5CF87418" w14:textId="61A6E6E0" w:rsidR="00061097" w:rsidRPr="008337B0" w:rsidRDefault="00061097" w:rsidP="00061097">
                            <w:pPr>
                              <w:tabs>
                                <w:tab w:val="left" w:pos="90"/>
                              </w:tabs>
                              <w:spacing w:before="40" w:after="0" w:line="240" w:lineRule="auto"/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Executive Assistant &amp; Event </w:t>
                            </w:r>
                            <w:r w:rsidR="00DC03D2"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Sales</w:t>
                            </w:r>
                            <w:r w:rsidRPr="008337B0"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428A9489" w14:textId="13CAEFAD" w:rsidR="00061097" w:rsidRPr="008337B0" w:rsidRDefault="00061097" w:rsidP="00061097">
                            <w:pPr>
                              <w:tabs>
                                <w:tab w:val="left" w:pos="90"/>
                              </w:tabs>
                              <w:spacing w:line="24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Fusion Productions</w:t>
                            </w:r>
                            <w:r w:rsidR="00224BBC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 | August 2021-November 2022</w:t>
                            </w:r>
                          </w:p>
                          <w:p w14:paraId="5971211D" w14:textId="77777777" w:rsidR="00061097" w:rsidRDefault="00061097" w:rsidP="0006109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Diligently tracked and maintained executive calendar.</w:t>
                            </w:r>
                          </w:p>
                          <w:p w14:paraId="5B526EEB" w14:textId="77777777" w:rsidR="00061097" w:rsidRDefault="00061097" w:rsidP="0006109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Created contracts for new events, communicating clearly to clients and planners their offer and payment terms.</w:t>
                            </w:r>
                          </w:p>
                          <w:p w14:paraId="04760B7C" w14:textId="77777777" w:rsidR="00061097" w:rsidRDefault="00061097" w:rsidP="0006109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Coordinated events ranging from 100-1,000 guests.</w:t>
                            </w:r>
                          </w:p>
                          <w:p w14:paraId="3FA34CEB" w14:textId="77777777" w:rsidR="00061097" w:rsidRPr="00993FAF" w:rsidRDefault="00061097" w:rsidP="0006109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Managed DJs, MCs and dancers to ensure timeline was being accurately followed. </w:t>
                            </w:r>
                            <w:r w:rsidRPr="00993FAF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Managed production and creative teams for installations and breakdowns, confirming they have all necessary content and equipment required for each event.</w:t>
                            </w:r>
                          </w:p>
                          <w:p w14:paraId="7B838BBD" w14:textId="77777777" w:rsidR="00061097" w:rsidRDefault="00061097" w:rsidP="00870803">
                            <w:pPr>
                              <w:tabs>
                                <w:tab w:val="left" w:pos="90"/>
                              </w:tabs>
                              <w:spacing w:before="40" w:after="0" w:line="240" w:lineRule="auto"/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</w:p>
                          <w:p w14:paraId="2EFA7102" w14:textId="17503810" w:rsidR="00870803" w:rsidRPr="008337B0" w:rsidRDefault="00870803" w:rsidP="00870803">
                            <w:pPr>
                              <w:tabs>
                                <w:tab w:val="left" w:pos="90"/>
                              </w:tabs>
                              <w:spacing w:before="40" w:after="0" w:line="240" w:lineRule="auto"/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Assistant Buyer</w:t>
                            </w:r>
                            <w:r w:rsidRPr="008337B0"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337B0">
                              <w:rPr>
                                <w:rFonts w:ascii="Noto Sans" w:hAnsi="Noto Sans" w:cs="Noto Sans"/>
                                <w:b/>
                                <w:bCs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8CE2EFE" w14:textId="133D9CCC" w:rsidR="00870803" w:rsidRDefault="00870803" w:rsidP="00870803">
                            <w:pPr>
                              <w:tabs>
                                <w:tab w:val="left" w:pos="90"/>
                              </w:tabs>
                              <w:spacing w:line="240" w:lineRule="auto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Zulily</w:t>
                            </w:r>
                            <w:r w:rsidR="00224BBC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 xml:space="preserve"> | August 2019-August 2021</w:t>
                            </w:r>
                            <w:r w:rsidRPr="008337B0"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78EDBB3C" w14:textId="77777777" w:rsidR="00870803" w:rsidRPr="00F3166D" w:rsidRDefault="00870803" w:rsidP="00870803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Executed e-commerce events from beginning to end – conceptualizing event, building assortment, communicating cross functionally to ensure a successful customer facing event.</w:t>
                            </w:r>
                          </w:p>
                          <w:p w14:paraId="5334DB64" w14:textId="77777777" w:rsidR="00870803" w:rsidRPr="005C568A" w:rsidRDefault="00870803" w:rsidP="00870803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Influenced entire merchandising themes cross divisionally; created mood boards featuring event names, color stories, product per category, etc.</w:t>
                            </w:r>
                          </w:p>
                          <w:p w14:paraId="2DD16911" w14:textId="77777777" w:rsidR="00870803" w:rsidRPr="005C568A" w:rsidRDefault="00870803" w:rsidP="00870803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Engaged vendors and streamlined processes individually to ensure best practices were being used; presented new buying process for one vendor and grew their account 172% YOY.</w:t>
                            </w:r>
                          </w:p>
                          <w:p w14:paraId="55B86D91" w14:textId="77777777" w:rsidR="00870803" w:rsidRPr="00E35617" w:rsidRDefault="00870803" w:rsidP="00870803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ind w:left="540" w:hanging="364"/>
                              <w:contextualSpacing w:val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8"/>
                                <w:szCs w:val="18"/>
                              </w:rPr>
                              <w:t>Built and headed a new merchandiser growth and development process, allotting time each week for peer teaching.</w:t>
                            </w:r>
                          </w:p>
                          <w:p w14:paraId="382CA922" w14:textId="77777777" w:rsidR="009914DC" w:rsidRPr="00FA29D4" w:rsidRDefault="009914DC" w:rsidP="00FA29D4">
                            <w:pPr>
                              <w:tabs>
                                <w:tab w:val="left" w:pos="90"/>
                              </w:tabs>
                              <w:spacing w:after="0"/>
                              <w:rPr>
                                <w:rFonts w:ascii="Noto Sans" w:hAnsi="Noto Sans" w:cs="Noto Sans"/>
                                <w:color w:val="808080" w:themeColor="background1" w:themeShade="80"/>
                                <w:position w:val="9"/>
                                <w:sz w:val="10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C9882" id="Text Box 28" o:spid="_x0000_s1033" type="#_x0000_t202" style="position:absolute;margin-left:207pt;margin-top:53.7pt;width:361.3pt;height:650.6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" filled="f" stroked="f" strokeweight=".5pt">
                <v:textbox inset="0,0,0,0">
                  <w:txbxContent>
                    <w:p w14:paraId="0E85E6FA" w14:textId="0CCF667B" w:rsidR="00461C84" w:rsidRPr="00323BB0" w:rsidRDefault="00461C84" w:rsidP="00F27E22">
                      <w:pPr>
                        <w:spacing w:after="500" w:line="240" w:lineRule="auto"/>
                        <w:rPr>
                          <w:rFonts w:ascii="Josefin Sans" w:hAnsi="Josefin Sans" w:cs="Noto Sans"/>
                          <w:color w:val="595959" w:themeColor="text1" w:themeTint="A6"/>
                          <w:spacing w:val="48"/>
                          <w:sz w:val="24"/>
                          <w:szCs w:val="24"/>
                          <w:lang w:val="en-GB"/>
                        </w:rPr>
                      </w:pPr>
                      <w:r w:rsidRPr="00323BB0">
                        <w:rPr>
                          <w:rFonts w:ascii="Noto Sans" w:hAnsi="Noto Sans" w:cs="Noto Sans"/>
                          <w:color w:val="595959" w:themeColor="text1" w:themeTint="A6"/>
                          <w:spacing w:val="48"/>
                          <w:sz w:val="22"/>
                        </w:rPr>
                        <w:t>WORK</w:t>
                      </w:r>
                      <w:r w:rsidRPr="00323BB0">
                        <w:rPr>
                          <w:rFonts w:ascii="Josefin Sans" w:hAnsi="Josefin Sans" w:cs="Noto Sans"/>
                          <w:color w:val="595959" w:themeColor="text1" w:themeTint="A6"/>
                          <w:spacing w:val="48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Pr="00323BB0">
                        <w:rPr>
                          <w:rFonts w:ascii="Noto Sans" w:hAnsi="Noto Sans" w:cs="Noto Sans"/>
                          <w:color w:val="E4C4AB"/>
                          <w:spacing w:val="48"/>
                          <w:sz w:val="22"/>
                        </w:rPr>
                        <w:t>EXPERIENC</w:t>
                      </w:r>
                      <w:r w:rsidR="001F7313" w:rsidRPr="00323BB0">
                        <w:rPr>
                          <w:rFonts w:ascii="Noto Sans" w:hAnsi="Noto Sans" w:cs="Noto Sans"/>
                          <w:color w:val="E4C4AB"/>
                          <w:spacing w:val="48"/>
                          <w:sz w:val="22"/>
                        </w:rPr>
                        <w:t>E CONTINUED</w:t>
                      </w:r>
                    </w:p>
                    <w:p w14:paraId="358022B2" w14:textId="77777777" w:rsidR="003D517F" w:rsidRPr="008337B0" w:rsidRDefault="003D517F" w:rsidP="003D517F">
                      <w:pPr>
                        <w:tabs>
                          <w:tab w:val="left" w:pos="90"/>
                        </w:tabs>
                        <w:spacing w:before="40" w:after="0" w:line="240" w:lineRule="auto"/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VIP Lounge &amp; Butler Services Assistant Manager</w:t>
                      </w:r>
                    </w:p>
                    <w:p w14:paraId="0FBFE288" w14:textId="5D4B51CF" w:rsidR="003D517F" w:rsidRPr="008337B0" w:rsidRDefault="003D517F" w:rsidP="003D517F">
                      <w:pPr>
                        <w:tabs>
                          <w:tab w:val="left" w:pos="90"/>
                        </w:tabs>
                        <w:spacing w:line="24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Mandalay Bay</w:t>
                      </w:r>
                      <w:r w:rsidR="00224BBC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 | November 2022-June 2024</w:t>
                      </w:r>
                    </w:p>
                    <w:p w14:paraId="4F62230B" w14:textId="77777777" w:rsidR="003D517F" w:rsidRDefault="003D517F" w:rsidP="003D517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Responsible for interviewing, hiring, development trainings and evaluations of all agents and butlers (union).</w:t>
                      </w:r>
                    </w:p>
                    <w:p w14:paraId="02E73A36" w14:textId="77777777" w:rsidR="003D517F" w:rsidRDefault="003D517F" w:rsidP="003D517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Reported on arrivals, departures, in house and butler guests to create weekly schedules for both lounge agents and butlers (abiding by union contract when scheduling butlers).</w:t>
                      </w:r>
                    </w:p>
                    <w:p w14:paraId="7BB0DB97" w14:textId="77777777" w:rsidR="003D517F" w:rsidRDefault="003D517F" w:rsidP="003D517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Executed exemplary problem-solving skills in resolving guest issues.</w:t>
                      </w:r>
                    </w:p>
                    <w:p w14:paraId="4AE535FB" w14:textId="77777777" w:rsidR="003D517F" w:rsidRDefault="003D517F" w:rsidP="003D517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Tracked all financial reporting (cost of VIP lounges and Penthouse lounge, butler gratuities, package reports, etc.) and presented to COO, CFO and VP.</w:t>
                      </w:r>
                    </w:p>
                    <w:p w14:paraId="5654ADFB" w14:textId="77777777" w:rsidR="003D517F" w:rsidRDefault="003D517F" w:rsidP="003D517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Organized and presented all information regarding NPS scores for highest caliber guests to all executives.</w:t>
                      </w:r>
                    </w:p>
                    <w:p w14:paraId="78CBAD48" w14:textId="77777777" w:rsidR="00F76358" w:rsidRPr="003D517F" w:rsidRDefault="00F76358" w:rsidP="003D517F">
                      <w:pPr>
                        <w:pStyle w:val="ListParagraph"/>
                        <w:tabs>
                          <w:tab w:val="left" w:pos="90"/>
                        </w:tabs>
                        <w:spacing w:after="0" w:line="240" w:lineRule="auto"/>
                        <w:ind w:left="540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</w:p>
                    <w:p w14:paraId="5CF87418" w14:textId="61A6E6E0" w:rsidR="00061097" w:rsidRPr="008337B0" w:rsidRDefault="00061097" w:rsidP="00061097">
                      <w:pPr>
                        <w:tabs>
                          <w:tab w:val="left" w:pos="90"/>
                        </w:tabs>
                        <w:spacing w:before="40" w:after="0" w:line="240" w:lineRule="auto"/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Executive Assistant &amp; Event </w:t>
                      </w:r>
                      <w:r w:rsidR="00DC03D2"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Sales</w:t>
                      </w:r>
                      <w:r w:rsidRPr="008337B0"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ab/>
                      </w:r>
                    </w:p>
                    <w:p w14:paraId="428A9489" w14:textId="13CAEFAD" w:rsidR="00061097" w:rsidRPr="008337B0" w:rsidRDefault="00061097" w:rsidP="00061097">
                      <w:pPr>
                        <w:tabs>
                          <w:tab w:val="left" w:pos="90"/>
                        </w:tabs>
                        <w:spacing w:line="24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Fusion Productions</w:t>
                      </w:r>
                      <w:r w:rsidR="00224BBC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 | August 2021-November 2022</w:t>
                      </w:r>
                    </w:p>
                    <w:p w14:paraId="5971211D" w14:textId="77777777" w:rsidR="00061097" w:rsidRDefault="00061097" w:rsidP="0006109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Diligently tracked and maintained executive calendar.</w:t>
                      </w:r>
                    </w:p>
                    <w:p w14:paraId="5B526EEB" w14:textId="77777777" w:rsidR="00061097" w:rsidRDefault="00061097" w:rsidP="0006109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Created contracts for new events, communicating clearly to clients and planners their offer and payment terms.</w:t>
                      </w:r>
                    </w:p>
                    <w:p w14:paraId="04760B7C" w14:textId="77777777" w:rsidR="00061097" w:rsidRDefault="00061097" w:rsidP="0006109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Coordinated events ranging from 100-1,000 guests.</w:t>
                      </w:r>
                    </w:p>
                    <w:p w14:paraId="3FA34CEB" w14:textId="77777777" w:rsidR="00061097" w:rsidRPr="00993FAF" w:rsidRDefault="00061097" w:rsidP="0006109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Managed DJs, MCs and dancers to ensure timeline was being accurately followed. </w:t>
                      </w:r>
                      <w:r w:rsidRPr="00993FAF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Managed production and creative teams for installations and breakdowns, confirming they have all necessary content and equipment required for each event.</w:t>
                      </w:r>
                    </w:p>
                    <w:p w14:paraId="7B838BBD" w14:textId="77777777" w:rsidR="00061097" w:rsidRDefault="00061097" w:rsidP="00870803">
                      <w:pPr>
                        <w:tabs>
                          <w:tab w:val="left" w:pos="90"/>
                        </w:tabs>
                        <w:spacing w:before="40" w:after="0" w:line="240" w:lineRule="auto"/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</w:p>
                    <w:p w14:paraId="2EFA7102" w14:textId="17503810" w:rsidR="00870803" w:rsidRPr="008337B0" w:rsidRDefault="00870803" w:rsidP="00870803">
                      <w:pPr>
                        <w:tabs>
                          <w:tab w:val="left" w:pos="90"/>
                        </w:tabs>
                        <w:spacing w:before="40" w:after="0" w:line="240" w:lineRule="auto"/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Assistant Buyer</w:t>
                      </w:r>
                      <w:r w:rsidRPr="008337B0"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 </w:t>
                      </w:r>
                      <w:r w:rsidRPr="008337B0">
                        <w:rPr>
                          <w:rFonts w:ascii="Noto Sans" w:hAnsi="Noto Sans" w:cs="Noto Sans"/>
                          <w:b/>
                          <w:bCs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ab/>
                      </w:r>
                    </w:p>
                    <w:p w14:paraId="58CE2EFE" w14:textId="133D9CCC" w:rsidR="00870803" w:rsidRDefault="00870803" w:rsidP="00870803">
                      <w:pPr>
                        <w:tabs>
                          <w:tab w:val="left" w:pos="90"/>
                        </w:tabs>
                        <w:spacing w:line="240" w:lineRule="auto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Zulily</w:t>
                      </w:r>
                      <w:r w:rsidR="00224BBC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 xml:space="preserve"> | August 2019-August 2021</w:t>
                      </w:r>
                      <w:r w:rsidRPr="008337B0"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ab/>
                      </w:r>
                    </w:p>
                    <w:p w14:paraId="78EDBB3C" w14:textId="77777777" w:rsidR="00870803" w:rsidRPr="00F3166D" w:rsidRDefault="00870803" w:rsidP="00870803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0"/>
                          <w:szCs w:val="10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Executed e-commerce events from beginning to end – conceptualizing event, building assortment, communicating cross functionally to ensure a successful customer facing event.</w:t>
                      </w:r>
                    </w:p>
                    <w:p w14:paraId="5334DB64" w14:textId="77777777" w:rsidR="00870803" w:rsidRPr="005C568A" w:rsidRDefault="00870803" w:rsidP="00870803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0"/>
                          <w:szCs w:val="10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Influenced entire merchandising themes cross divisionally; created mood boards featuring event names, color stories, product per category, etc.</w:t>
                      </w:r>
                    </w:p>
                    <w:p w14:paraId="2DD16911" w14:textId="77777777" w:rsidR="00870803" w:rsidRPr="005C568A" w:rsidRDefault="00870803" w:rsidP="00870803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0"/>
                          <w:szCs w:val="10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Engaged vendors and streamlined processes individually to ensure best practices were being used; presented new buying process for one vendor and grew their account 172% YOY.</w:t>
                      </w:r>
                    </w:p>
                    <w:p w14:paraId="55B86D91" w14:textId="77777777" w:rsidR="00870803" w:rsidRPr="00E35617" w:rsidRDefault="00870803" w:rsidP="00870803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tabs>
                          <w:tab w:val="left" w:pos="90"/>
                        </w:tabs>
                        <w:spacing w:after="0" w:line="240" w:lineRule="auto"/>
                        <w:ind w:left="540" w:hanging="364"/>
                        <w:contextualSpacing w:val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0"/>
                          <w:szCs w:val="10"/>
                        </w:rPr>
                      </w:pPr>
                      <w:r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8"/>
                          <w:szCs w:val="18"/>
                        </w:rPr>
                        <w:t>Built and headed a new merchandiser growth and development process, allotting time each week for peer teaching.</w:t>
                      </w:r>
                    </w:p>
                    <w:p w14:paraId="382CA922" w14:textId="77777777" w:rsidR="009914DC" w:rsidRPr="00FA29D4" w:rsidRDefault="009914DC" w:rsidP="00FA29D4">
                      <w:pPr>
                        <w:tabs>
                          <w:tab w:val="left" w:pos="90"/>
                        </w:tabs>
                        <w:spacing w:after="0"/>
                        <w:rPr>
                          <w:rFonts w:ascii="Noto Sans" w:hAnsi="Noto Sans" w:cs="Noto Sans"/>
                          <w:color w:val="808080" w:themeColor="background1" w:themeShade="80"/>
                          <w:position w:val="9"/>
                          <w:sz w:val="10"/>
                          <w:szCs w:val="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A57F7">
        <w:rPr>
          <w:rFonts w:ascii="Noto Sans" w:hAnsi="Noto Sans" w:cs="Noto Sans"/>
          <w:noProof/>
          <w:color w:val="FBD4B4" w:themeColor="accent6" w:themeTint="66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6BA1FBE" wp14:editId="637812E4">
                <wp:simplePos x="0" y="0"/>
                <wp:positionH relativeFrom="column">
                  <wp:posOffset>2647950</wp:posOffset>
                </wp:positionH>
                <wp:positionV relativeFrom="paragraph">
                  <wp:posOffset>929640</wp:posOffset>
                </wp:positionV>
                <wp:extent cx="4686300" cy="0"/>
                <wp:effectExtent l="0" t="0" r="12700" b="1270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86300" cy="0"/>
                        </a:xfrm>
                        <a:prstGeom prst="line">
                          <a:avLst/>
                        </a:prstGeom>
                        <a:ln w="11430">
                          <a:solidFill>
                            <a:srgbClr val="E4C4AB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43DBE8" id="Straight Connector 27" o:spid="_x0000_s1026" style="position:absolute;z-index:251672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8.5pt,73.2pt" to="577.5pt,73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" strokecolor="#e4c4ab" strokeweight=".9pt"/>
            </w:pict>
          </mc:Fallback>
        </mc:AlternateContent>
      </w:r>
      <w:r w:rsidR="00824F88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4CBDFA25" wp14:editId="346870D2">
                <wp:simplePos x="0" y="0"/>
                <wp:positionH relativeFrom="column">
                  <wp:posOffset>465512</wp:posOffset>
                </wp:positionH>
                <wp:positionV relativeFrom="paragraph">
                  <wp:posOffset>611332</wp:posOffset>
                </wp:positionV>
                <wp:extent cx="5660967" cy="0"/>
                <wp:effectExtent l="0" t="0" r="0" b="0"/>
                <wp:wrapNone/>
                <wp:docPr id="90" name="Straight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0967" cy="0"/>
                        </a:xfrm>
                        <a:prstGeom prst="line">
                          <a:avLst/>
                        </a:prstGeom>
                        <a:ln w="11430">
                          <a:solidFill>
                            <a:srgbClr val="E4C4AB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98D244" id="Straight Connector 90" o:spid="_x0000_s1026" style="position:absolute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.65pt,48.15pt" to="482.4pt,4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" strokecolor="#e4c4ab" strokeweight=".9pt"/>
            </w:pict>
          </mc:Fallback>
        </mc:AlternateContent>
      </w:r>
      <w:r w:rsidR="004F3863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4E52A341" wp14:editId="734E3F21">
                <wp:simplePos x="0" y="0"/>
                <wp:positionH relativeFrom="column">
                  <wp:posOffset>2362200</wp:posOffset>
                </wp:positionH>
                <wp:positionV relativeFrom="paragraph">
                  <wp:posOffset>615315</wp:posOffset>
                </wp:positionV>
                <wp:extent cx="0" cy="8515350"/>
                <wp:effectExtent l="0" t="0" r="381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15350"/>
                        </a:xfrm>
                        <a:prstGeom prst="line">
                          <a:avLst/>
                        </a:prstGeom>
                        <a:ln w="11430">
                          <a:solidFill>
                            <a:srgbClr val="E4C4AB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79EBB3" id="Straight Connector 4" o:spid="_x0000_s1026" style="position:absolute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6pt,48.45pt" to="186pt,71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" strokecolor="#e4c4ab" strokeweight=".9pt"/>
            </w:pict>
          </mc:Fallback>
        </mc:AlternateContent>
      </w:r>
      <w:r w:rsidR="006C0061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03AC261" wp14:editId="7E2C8F00">
                <wp:simplePos x="0" y="0"/>
                <wp:positionH relativeFrom="column">
                  <wp:posOffset>3752850</wp:posOffset>
                </wp:positionH>
                <wp:positionV relativeFrom="paragraph">
                  <wp:posOffset>8332470</wp:posOffset>
                </wp:positionV>
                <wp:extent cx="0" cy="6807200"/>
                <wp:effectExtent l="0" t="0" r="0" b="0"/>
                <wp:wrapNone/>
                <wp:docPr id="87" name="Straight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 flipV="1">
                          <a:off x="0" y="0"/>
                          <a:ext cx="0" cy="6807200"/>
                        </a:xfrm>
                        <a:prstGeom prst="line">
                          <a:avLst/>
                        </a:prstGeom>
                        <a:ln>
                          <a:solidFill>
                            <a:srgbClr val="E6E6E6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2B75A6" id="Straight Connector 87" o:spid="_x0000_s1026" style="position:absolute;rotation:-90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5.5pt,656.1pt" to="295.5pt,119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" strokecolor="#e6e6e6"/>
            </w:pict>
          </mc:Fallback>
        </mc:AlternateContent>
      </w:r>
      <w:r w:rsidR="001953C4" w:rsidRPr="00493D64">
        <w:rPr>
          <w:rFonts w:ascii="Noto Sans" w:hAnsi="Noto Sans" w:cs="Noto Sa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B5F3BFA" wp14:editId="0E76F647">
                <wp:simplePos x="0" y="0"/>
                <wp:positionH relativeFrom="column">
                  <wp:posOffset>0</wp:posOffset>
                </wp:positionH>
                <wp:positionV relativeFrom="paragraph">
                  <wp:posOffset>9668278</wp:posOffset>
                </wp:positionV>
                <wp:extent cx="0" cy="0"/>
                <wp:effectExtent l="0" t="0" r="0" b="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2E9473" id="Straight Connector 3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61.3pt" to="0,7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" strokecolor="#4579b8 [3044]"/>
            </w:pict>
          </mc:Fallback>
        </mc:AlternateContent>
      </w:r>
    </w:p>
    <w:sectPr w:rsidR="00715429" w:rsidRPr="00493D64" w:rsidSect="00B1507C">
      <w:pgSz w:w="12240" w:h="15840" w:code="1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 regular">
    <w:altName w:val="Segoe UI"/>
    <w:panose1 w:val="020B0604020202020204"/>
    <w:charset w:val="4D"/>
    <w:family w:val="swiss"/>
    <w:pitch w:val="variable"/>
    <w:sig w:usb0="800000AF" w:usb1="4000604A" w:usb2="00000000" w:usb3="00000000" w:csb0="00000093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Tenor Sans">
    <w:altName w:val="Calibri"/>
    <w:panose1 w:val="02000000000000000000"/>
    <w:charset w:val="4D"/>
    <w:family w:val="auto"/>
    <w:pitch w:val="variable"/>
    <w:sig w:usb0="A000022F" w:usb1="0000204A" w:usb2="00000000" w:usb3="00000000" w:csb0="00000097" w:csb1="00000000"/>
  </w:font>
  <w:font w:name="Biryani SemiBold">
    <w:altName w:val="Mangal"/>
    <w:panose1 w:val="020B0604020202020204"/>
    <w:charset w:val="00"/>
    <w:family w:val="auto"/>
    <w:pitch w:val="variable"/>
    <w:sig w:usb0="00008007" w:usb1="00000000" w:usb2="00000000" w:usb3="00000000" w:csb0="00000093" w:csb1="00000000"/>
  </w:font>
  <w:font w:name="JOSEFIN SANS LIGHT ROMAN">
    <w:altName w:val="Calibri"/>
    <w:panose1 w:val="020B0604020202020204"/>
    <w:charset w:val="00"/>
    <w:family w:val="auto"/>
    <w:pitch w:val="variable"/>
    <w:sig w:usb0="A00000FF" w:usb1="4000204B" w:usb2="00000000" w:usb3="00000000" w:csb0="00000193" w:csb1="00000000"/>
  </w:font>
  <w:font w:name="Josefin Sans"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Kanit Light">
    <w:panose1 w:val="020B0604020202020204"/>
    <w:charset w:val="DE"/>
    <w:family w:val="auto"/>
    <w:pitch w:val="variable"/>
    <w:sig w:usb0="A10000FF" w:usb1="5000207B" w:usb2="00000000" w:usb3="00000000" w:csb0="0001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028CE0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357976688" o:spid="_x0000_i1025" type="#_x0000_t75" style="width:24pt;height:24pt;visibility:visible;mso-wrap-style:square" o:bullet="t">
        <v:imagedata r:id="rId1" o:title=""/>
      </v:shape>
    </w:pict>
  </w:numPicBullet>
  <w:numPicBullet w:numPicBulletId="1">
    <w:pict>
      <v:shape id="Picture 1453797317" o:spid="_x0000_i1026" type="#_x0000_t75" style="width:99.65pt;height:99.65pt;visibility:visible;mso-wrap-style:square" o:bullet="t">
        <v:imagedata r:id="rId2" o:title=""/>
      </v:shape>
    </w:pict>
  </w:numPicBullet>
  <w:numPicBullet w:numPicBulletId="2">
    <w:pict>
      <v:shape w14:anchorId="5FE845BB" id="Picture 421303686" o:spid="_x0000_i1027" type="#_x0000_t75" style="width:99.65pt;height:99.65pt;visibility:visible;mso-wrap-style:square" o:bullet="t">
        <v:imagedata r:id="rId3" o:title=""/>
      </v:shape>
    </w:pict>
  </w:numPicBullet>
  <w:abstractNum w:abstractNumId="0" w15:restartNumberingAfterBreak="0">
    <w:nsid w:val="01223302"/>
    <w:multiLevelType w:val="hybridMultilevel"/>
    <w:tmpl w:val="149886EA"/>
    <w:lvl w:ilvl="0" w:tplc="04090001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6709E"/>
    <w:multiLevelType w:val="hybridMultilevel"/>
    <w:tmpl w:val="D9D8CC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71D8"/>
    <w:multiLevelType w:val="hybridMultilevel"/>
    <w:tmpl w:val="58BA464A"/>
    <w:lvl w:ilvl="0" w:tplc="4948D6FC">
      <w:start w:val="1"/>
      <w:numFmt w:val="bullet"/>
      <w:lvlText w:val="o"/>
      <w:lvlJc w:val="left"/>
      <w:pPr>
        <w:ind w:left="-720" w:firstLine="72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D0A82"/>
    <w:multiLevelType w:val="hybridMultilevel"/>
    <w:tmpl w:val="8C424882"/>
    <w:lvl w:ilvl="0" w:tplc="6392550C">
      <w:start w:val="1"/>
      <w:numFmt w:val="bullet"/>
      <w:lvlText w:val="o"/>
      <w:lvlJc w:val="left"/>
      <w:pPr>
        <w:ind w:left="144" w:hanging="144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24B3"/>
    <w:multiLevelType w:val="hybridMultilevel"/>
    <w:tmpl w:val="5464E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F46F7"/>
    <w:multiLevelType w:val="hybridMultilevel"/>
    <w:tmpl w:val="681EA770"/>
    <w:lvl w:ilvl="0" w:tplc="5AD06FC4">
      <w:start w:val="1"/>
      <w:numFmt w:val="bullet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2B0737"/>
    <w:multiLevelType w:val="hybridMultilevel"/>
    <w:tmpl w:val="DD4C686E"/>
    <w:lvl w:ilvl="0" w:tplc="7FF44FA0">
      <w:start w:val="1"/>
      <w:numFmt w:val="bullet"/>
      <w:lvlText w:val="o"/>
      <w:lvlJc w:val="left"/>
      <w:pPr>
        <w:ind w:left="720" w:hanging="57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753539"/>
    <w:multiLevelType w:val="hybridMultilevel"/>
    <w:tmpl w:val="032C199E"/>
    <w:lvl w:ilvl="0" w:tplc="6A98B342">
      <w:start w:val="1"/>
      <w:numFmt w:val="bullet"/>
      <w:lvlText w:val=""/>
      <w:lvlJc w:val="left"/>
      <w:pPr>
        <w:ind w:left="43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81717"/>
    <w:multiLevelType w:val="hybridMultilevel"/>
    <w:tmpl w:val="F636FCFA"/>
    <w:lvl w:ilvl="0" w:tplc="0A62C99E">
      <w:start w:val="1"/>
      <w:numFmt w:val="bullet"/>
      <w:lvlText w:val="o"/>
      <w:lvlJc w:val="left"/>
      <w:pPr>
        <w:ind w:left="-648" w:firstLine="64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C76A69"/>
    <w:multiLevelType w:val="hybridMultilevel"/>
    <w:tmpl w:val="EE8C2D1E"/>
    <w:lvl w:ilvl="0" w:tplc="3638873E">
      <w:start w:val="1"/>
      <w:numFmt w:val="bullet"/>
      <w:lvlText w:val="o"/>
      <w:lvlJc w:val="left"/>
      <w:pPr>
        <w:ind w:left="720" w:firstLine="6408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3737F6"/>
    <w:multiLevelType w:val="hybridMultilevel"/>
    <w:tmpl w:val="358240BA"/>
    <w:lvl w:ilvl="0" w:tplc="30385926">
      <w:start w:val="1"/>
      <w:numFmt w:val="bullet"/>
      <w:lvlText w:val=""/>
      <w:lvlJc w:val="left"/>
      <w:pPr>
        <w:ind w:left="216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60201"/>
    <w:multiLevelType w:val="hybridMultilevel"/>
    <w:tmpl w:val="FECC6DFE"/>
    <w:lvl w:ilvl="0" w:tplc="23F0FC3E">
      <w:start w:val="1"/>
      <w:numFmt w:val="bullet"/>
      <w:lvlText w:val="o"/>
      <w:lvlJc w:val="left"/>
      <w:pPr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37331D"/>
    <w:multiLevelType w:val="hybridMultilevel"/>
    <w:tmpl w:val="2092DCC8"/>
    <w:lvl w:ilvl="0" w:tplc="35822DA0">
      <w:start w:val="1"/>
      <w:numFmt w:val="bullet"/>
      <w:lvlText w:val=""/>
      <w:lvlJc w:val="left"/>
      <w:pPr>
        <w:ind w:left="504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950FD3"/>
    <w:multiLevelType w:val="hybridMultilevel"/>
    <w:tmpl w:val="A3441608"/>
    <w:lvl w:ilvl="0" w:tplc="D2FA6686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4D37CD"/>
    <w:multiLevelType w:val="hybridMultilevel"/>
    <w:tmpl w:val="D35E4EC4"/>
    <w:lvl w:ilvl="0" w:tplc="04090001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CE09C0"/>
    <w:multiLevelType w:val="hybridMultilevel"/>
    <w:tmpl w:val="6E3EC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7234E3"/>
    <w:multiLevelType w:val="hybridMultilevel"/>
    <w:tmpl w:val="57ACD77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7" w15:restartNumberingAfterBreak="0">
    <w:nsid w:val="604460D1"/>
    <w:multiLevelType w:val="hybridMultilevel"/>
    <w:tmpl w:val="FD928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A4179D"/>
    <w:multiLevelType w:val="hybridMultilevel"/>
    <w:tmpl w:val="08F887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611"/>
    <w:multiLevelType w:val="hybridMultilevel"/>
    <w:tmpl w:val="9AA41C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CA0AD7"/>
    <w:multiLevelType w:val="hybridMultilevel"/>
    <w:tmpl w:val="F34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3304178">
    <w:abstractNumId w:val="15"/>
  </w:num>
  <w:num w:numId="2" w16cid:durableId="866138370">
    <w:abstractNumId w:val="4"/>
  </w:num>
  <w:num w:numId="3" w16cid:durableId="1210385374">
    <w:abstractNumId w:val="1"/>
  </w:num>
  <w:num w:numId="4" w16cid:durableId="1464928639">
    <w:abstractNumId w:val="9"/>
  </w:num>
  <w:num w:numId="5" w16cid:durableId="1811552957">
    <w:abstractNumId w:val="18"/>
  </w:num>
  <w:num w:numId="6" w16cid:durableId="1598513626">
    <w:abstractNumId w:val="16"/>
  </w:num>
  <w:num w:numId="7" w16cid:durableId="1478105332">
    <w:abstractNumId w:val="20"/>
  </w:num>
  <w:num w:numId="8" w16cid:durableId="1361010667">
    <w:abstractNumId w:val="17"/>
  </w:num>
  <w:num w:numId="9" w16cid:durableId="9648126">
    <w:abstractNumId w:val="19"/>
  </w:num>
  <w:num w:numId="10" w16cid:durableId="1020668403">
    <w:abstractNumId w:val="6"/>
  </w:num>
  <w:num w:numId="11" w16cid:durableId="118306646">
    <w:abstractNumId w:val="8"/>
  </w:num>
  <w:num w:numId="12" w16cid:durableId="97649737">
    <w:abstractNumId w:val="2"/>
  </w:num>
  <w:num w:numId="13" w16cid:durableId="1441148305">
    <w:abstractNumId w:val="11"/>
  </w:num>
  <w:num w:numId="14" w16cid:durableId="79258236">
    <w:abstractNumId w:val="3"/>
  </w:num>
  <w:num w:numId="15" w16cid:durableId="268782449">
    <w:abstractNumId w:val="5"/>
  </w:num>
  <w:num w:numId="16" w16cid:durableId="191772511">
    <w:abstractNumId w:val="14"/>
  </w:num>
  <w:num w:numId="17" w16cid:durableId="1261572783">
    <w:abstractNumId w:val="0"/>
  </w:num>
  <w:num w:numId="18" w16cid:durableId="365563467">
    <w:abstractNumId w:val="10"/>
  </w:num>
  <w:num w:numId="19" w16cid:durableId="805972346">
    <w:abstractNumId w:val="13"/>
  </w:num>
  <w:num w:numId="20" w16cid:durableId="1743209309">
    <w:abstractNumId w:val="7"/>
  </w:num>
  <w:num w:numId="21" w16cid:durableId="192900365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NTS2NDKwNDEwNLVQ0lEKTi0uzszPAykwNagFAAFl8RAtAAAA"/>
  </w:docVars>
  <w:rsids>
    <w:rsidRoot w:val="00E479FE"/>
    <w:rsid w:val="0000197D"/>
    <w:rsid w:val="00003BA7"/>
    <w:rsid w:val="00005E4A"/>
    <w:rsid w:val="000149BF"/>
    <w:rsid w:val="00015159"/>
    <w:rsid w:val="000154B3"/>
    <w:rsid w:val="000232B0"/>
    <w:rsid w:val="0002774A"/>
    <w:rsid w:val="000309BC"/>
    <w:rsid w:val="00031B85"/>
    <w:rsid w:val="00031D11"/>
    <w:rsid w:val="00036B04"/>
    <w:rsid w:val="00040836"/>
    <w:rsid w:val="0004236B"/>
    <w:rsid w:val="00050456"/>
    <w:rsid w:val="000545B2"/>
    <w:rsid w:val="00054920"/>
    <w:rsid w:val="00057D99"/>
    <w:rsid w:val="00061097"/>
    <w:rsid w:val="00062C8D"/>
    <w:rsid w:val="00072BEC"/>
    <w:rsid w:val="00076DAD"/>
    <w:rsid w:val="00082B81"/>
    <w:rsid w:val="00082BBB"/>
    <w:rsid w:val="00087D03"/>
    <w:rsid w:val="000940FC"/>
    <w:rsid w:val="00094FE0"/>
    <w:rsid w:val="00095915"/>
    <w:rsid w:val="0009626B"/>
    <w:rsid w:val="000A0031"/>
    <w:rsid w:val="000A27FB"/>
    <w:rsid w:val="000A2ACC"/>
    <w:rsid w:val="000B02B8"/>
    <w:rsid w:val="000B3D94"/>
    <w:rsid w:val="000B4A62"/>
    <w:rsid w:val="000C285E"/>
    <w:rsid w:val="000C6673"/>
    <w:rsid w:val="000C7C20"/>
    <w:rsid w:val="000D002B"/>
    <w:rsid w:val="000D2B5D"/>
    <w:rsid w:val="000D2C94"/>
    <w:rsid w:val="000D2D3C"/>
    <w:rsid w:val="000D5D29"/>
    <w:rsid w:val="000D667E"/>
    <w:rsid w:val="000E057D"/>
    <w:rsid w:val="000E0F08"/>
    <w:rsid w:val="000E2F3E"/>
    <w:rsid w:val="000E76D2"/>
    <w:rsid w:val="000F15A6"/>
    <w:rsid w:val="000F253A"/>
    <w:rsid w:val="000F37C4"/>
    <w:rsid w:val="000F4DA8"/>
    <w:rsid w:val="000F58DF"/>
    <w:rsid w:val="001027B3"/>
    <w:rsid w:val="001040A1"/>
    <w:rsid w:val="00107B24"/>
    <w:rsid w:val="001128BE"/>
    <w:rsid w:val="00114D4E"/>
    <w:rsid w:val="0011666F"/>
    <w:rsid w:val="001168A7"/>
    <w:rsid w:val="0011754F"/>
    <w:rsid w:val="001207D7"/>
    <w:rsid w:val="00124ED4"/>
    <w:rsid w:val="00126B26"/>
    <w:rsid w:val="00130064"/>
    <w:rsid w:val="00143BE3"/>
    <w:rsid w:val="00144214"/>
    <w:rsid w:val="00144F9B"/>
    <w:rsid w:val="001469DA"/>
    <w:rsid w:val="00150D6D"/>
    <w:rsid w:val="00153FFD"/>
    <w:rsid w:val="00157DF4"/>
    <w:rsid w:val="0016287C"/>
    <w:rsid w:val="00167FBB"/>
    <w:rsid w:val="00170C14"/>
    <w:rsid w:val="00173086"/>
    <w:rsid w:val="00173883"/>
    <w:rsid w:val="001752D1"/>
    <w:rsid w:val="001800A6"/>
    <w:rsid w:val="00180B90"/>
    <w:rsid w:val="00182F05"/>
    <w:rsid w:val="00183EA8"/>
    <w:rsid w:val="00191530"/>
    <w:rsid w:val="00192B41"/>
    <w:rsid w:val="001953C4"/>
    <w:rsid w:val="00195592"/>
    <w:rsid w:val="001A0F58"/>
    <w:rsid w:val="001B0311"/>
    <w:rsid w:val="001B0A81"/>
    <w:rsid w:val="001B751E"/>
    <w:rsid w:val="001C1A40"/>
    <w:rsid w:val="001C335B"/>
    <w:rsid w:val="001C3C74"/>
    <w:rsid w:val="001C602A"/>
    <w:rsid w:val="001D3F42"/>
    <w:rsid w:val="001E122B"/>
    <w:rsid w:val="001E6CBC"/>
    <w:rsid w:val="001E7B50"/>
    <w:rsid w:val="001F19F9"/>
    <w:rsid w:val="001F25BF"/>
    <w:rsid w:val="001F27AD"/>
    <w:rsid w:val="001F7313"/>
    <w:rsid w:val="00200D14"/>
    <w:rsid w:val="002059F8"/>
    <w:rsid w:val="00212778"/>
    <w:rsid w:val="00214C9A"/>
    <w:rsid w:val="00216A23"/>
    <w:rsid w:val="0022098C"/>
    <w:rsid w:val="00223D08"/>
    <w:rsid w:val="0022454C"/>
    <w:rsid w:val="00224BBC"/>
    <w:rsid w:val="0023034A"/>
    <w:rsid w:val="00231101"/>
    <w:rsid w:val="00235582"/>
    <w:rsid w:val="002355BE"/>
    <w:rsid w:val="00235718"/>
    <w:rsid w:val="00235B63"/>
    <w:rsid w:val="00237928"/>
    <w:rsid w:val="00242D1D"/>
    <w:rsid w:val="002444A7"/>
    <w:rsid w:val="0024518E"/>
    <w:rsid w:val="00252787"/>
    <w:rsid w:val="00255198"/>
    <w:rsid w:val="0025568F"/>
    <w:rsid w:val="00256165"/>
    <w:rsid w:val="00261F70"/>
    <w:rsid w:val="0027069C"/>
    <w:rsid w:val="0027480D"/>
    <w:rsid w:val="0027578E"/>
    <w:rsid w:val="00275AF2"/>
    <w:rsid w:val="00280954"/>
    <w:rsid w:val="00280E0C"/>
    <w:rsid w:val="00283A16"/>
    <w:rsid w:val="00284CB6"/>
    <w:rsid w:val="00286562"/>
    <w:rsid w:val="002926E6"/>
    <w:rsid w:val="00294625"/>
    <w:rsid w:val="00294A82"/>
    <w:rsid w:val="00297110"/>
    <w:rsid w:val="00297E5B"/>
    <w:rsid w:val="002A15C1"/>
    <w:rsid w:val="002B03F5"/>
    <w:rsid w:val="002B29C7"/>
    <w:rsid w:val="002B4E74"/>
    <w:rsid w:val="002B68AA"/>
    <w:rsid w:val="002B6DAE"/>
    <w:rsid w:val="002B7AD0"/>
    <w:rsid w:val="002C10D3"/>
    <w:rsid w:val="002C182E"/>
    <w:rsid w:val="002C35B7"/>
    <w:rsid w:val="002C35CD"/>
    <w:rsid w:val="002C3663"/>
    <w:rsid w:val="002C693E"/>
    <w:rsid w:val="002D3182"/>
    <w:rsid w:val="002D6B4D"/>
    <w:rsid w:val="002F0A23"/>
    <w:rsid w:val="002F164E"/>
    <w:rsid w:val="002F2F17"/>
    <w:rsid w:val="002F6A3D"/>
    <w:rsid w:val="0030680D"/>
    <w:rsid w:val="00314398"/>
    <w:rsid w:val="003200DD"/>
    <w:rsid w:val="00320EEA"/>
    <w:rsid w:val="00323BB0"/>
    <w:rsid w:val="00324004"/>
    <w:rsid w:val="00325CC0"/>
    <w:rsid w:val="00331933"/>
    <w:rsid w:val="003423B6"/>
    <w:rsid w:val="0034319D"/>
    <w:rsid w:val="003440D7"/>
    <w:rsid w:val="00345DDB"/>
    <w:rsid w:val="00350732"/>
    <w:rsid w:val="0035252F"/>
    <w:rsid w:val="0035468D"/>
    <w:rsid w:val="00356B2A"/>
    <w:rsid w:val="00361832"/>
    <w:rsid w:val="00363669"/>
    <w:rsid w:val="0036541F"/>
    <w:rsid w:val="0036599A"/>
    <w:rsid w:val="00371CDC"/>
    <w:rsid w:val="00375FB2"/>
    <w:rsid w:val="003765F2"/>
    <w:rsid w:val="00376AE8"/>
    <w:rsid w:val="003779BE"/>
    <w:rsid w:val="00382888"/>
    <w:rsid w:val="00382CFE"/>
    <w:rsid w:val="00382D43"/>
    <w:rsid w:val="00384D8B"/>
    <w:rsid w:val="00397FB2"/>
    <w:rsid w:val="003A1779"/>
    <w:rsid w:val="003A3DEC"/>
    <w:rsid w:val="003A59DF"/>
    <w:rsid w:val="003A5AB1"/>
    <w:rsid w:val="003B0A65"/>
    <w:rsid w:val="003B2BD2"/>
    <w:rsid w:val="003B4590"/>
    <w:rsid w:val="003B5DDD"/>
    <w:rsid w:val="003B5F44"/>
    <w:rsid w:val="003B6069"/>
    <w:rsid w:val="003C245C"/>
    <w:rsid w:val="003C2A5F"/>
    <w:rsid w:val="003C2BE7"/>
    <w:rsid w:val="003C6FD2"/>
    <w:rsid w:val="003D2C84"/>
    <w:rsid w:val="003D3393"/>
    <w:rsid w:val="003D3982"/>
    <w:rsid w:val="003D517F"/>
    <w:rsid w:val="003E0998"/>
    <w:rsid w:val="003E39FD"/>
    <w:rsid w:val="003F0875"/>
    <w:rsid w:val="003F7602"/>
    <w:rsid w:val="003F7AA5"/>
    <w:rsid w:val="003F7BF9"/>
    <w:rsid w:val="00400ABF"/>
    <w:rsid w:val="004027EE"/>
    <w:rsid w:val="0040411D"/>
    <w:rsid w:val="004049C6"/>
    <w:rsid w:val="00412402"/>
    <w:rsid w:val="004152E4"/>
    <w:rsid w:val="00416900"/>
    <w:rsid w:val="00417E52"/>
    <w:rsid w:val="00420CDC"/>
    <w:rsid w:val="00421626"/>
    <w:rsid w:val="0042230B"/>
    <w:rsid w:val="004225D5"/>
    <w:rsid w:val="004268EF"/>
    <w:rsid w:val="004320FB"/>
    <w:rsid w:val="004326DE"/>
    <w:rsid w:val="0043286D"/>
    <w:rsid w:val="00434C9B"/>
    <w:rsid w:val="004350FA"/>
    <w:rsid w:val="00435DFF"/>
    <w:rsid w:val="00436617"/>
    <w:rsid w:val="00436939"/>
    <w:rsid w:val="00437DB4"/>
    <w:rsid w:val="00441F71"/>
    <w:rsid w:val="004423BA"/>
    <w:rsid w:val="00443368"/>
    <w:rsid w:val="00444D10"/>
    <w:rsid w:val="00461C84"/>
    <w:rsid w:val="004632D7"/>
    <w:rsid w:val="004632F7"/>
    <w:rsid w:val="00470E25"/>
    <w:rsid w:val="00471051"/>
    <w:rsid w:val="00481DCF"/>
    <w:rsid w:val="00483E53"/>
    <w:rsid w:val="00484086"/>
    <w:rsid w:val="00485F7E"/>
    <w:rsid w:val="00486A31"/>
    <w:rsid w:val="00487DA2"/>
    <w:rsid w:val="00491891"/>
    <w:rsid w:val="00493D64"/>
    <w:rsid w:val="00493FD2"/>
    <w:rsid w:val="00494053"/>
    <w:rsid w:val="00497485"/>
    <w:rsid w:val="00497864"/>
    <w:rsid w:val="004A3796"/>
    <w:rsid w:val="004A5F94"/>
    <w:rsid w:val="004A7532"/>
    <w:rsid w:val="004B338F"/>
    <w:rsid w:val="004B416D"/>
    <w:rsid w:val="004C0B19"/>
    <w:rsid w:val="004C274A"/>
    <w:rsid w:val="004C44C2"/>
    <w:rsid w:val="004C690A"/>
    <w:rsid w:val="004D0215"/>
    <w:rsid w:val="004D06A7"/>
    <w:rsid w:val="004D21D9"/>
    <w:rsid w:val="004D2308"/>
    <w:rsid w:val="004D3ADB"/>
    <w:rsid w:val="004D3D18"/>
    <w:rsid w:val="004D4971"/>
    <w:rsid w:val="004E04F4"/>
    <w:rsid w:val="004E1C41"/>
    <w:rsid w:val="004E2B3A"/>
    <w:rsid w:val="004E33AE"/>
    <w:rsid w:val="004E40F7"/>
    <w:rsid w:val="004E4E61"/>
    <w:rsid w:val="004F25BA"/>
    <w:rsid w:val="004F27EB"/>
    <w:rsid w:val="004F2B4E"/>
    <w:rsid w:val="004F3863"/>
    <w:rsid w:val="004F5AE3"/>
    <w:rsid w:val="004F6F03"/>
    <w:rsid w:val="0050034C"/>
    <w:rsid w:val="005004E3"/>
    <w:rsid w:val="00501167"/>
    <w:rsid w:val="0050258B"/>
    <w:rsid w:val="00502C26"/>
    <w:rsid w:val="0050522A"/>
    <w:rsid w:val="00505EB1"/>
    <w:rsid w:val="00510747"/>
    <w:rsid w:val="005133ED"/>
    <w:rsid w:val="005137B8"/>
    <w:rsid w:val="005166B6"/>
    <w:rsid w:val="00516A76"/>
    <w:rsid w:val="00521CFC"/>
    <w:rsid w:val="00524658"/>
    <w:rsid w:val="00524901"/>
    <w:rsid w:val="00525D3B"/>
    <w:rsid w:val="00525F66"/>
    <w:rsid w:val="005363BF"/>
    <w:rsid w:val="0053688B"/>
    <w:rsid w:val="00541B02"/>
    <w:rsid w:val="0054356B"/>
    <w:rsid w:val="005460B6"/>
    <w:rsid w:val="00547824"/>
    <w:rsid w:val="00554280"/>
    <w:rsid w:val="0055596E"/>
    <w:rsid w:val="00556523"/>
    <w:rsid w:val="00556E2F"/>
    <w:rsid w:val="00561F32"/>
    <w:rsid w:val="00565456"/>
    <w:rsid w:val="00566050"/>
    <w:rsid w:val="00566544"/>
    <w:rsid w:val="00573DBE"/>
    <w:rsid w:val="005770BD"/>
    <w:rsid w:val="00577FE9"/>
    <w:rsid w:val="00580666"/>
    <w:rsid w:val="00580B4E"/>
    <w:rsid w:val="005863D8"/>
    <w:rsid w:val="00591D2F"/>
    <w:rsid w:val="0059473C"/>
    <w:rsid w:val="00594AC3"/>
    <w:rsid w:val="00595D2F"/>
    <w:rsid w:val="0059648A"/>
    <w:rsid w:val="005A360E"/>
    <w:rsid w:val="005A57F7"/>
    <w:rsid w:val="005A60EB"/>
    <w:rsid w:val="005A7736"/>
    <w:rsid w:val="005B14FA"/>
    <w:rsid w:val="005B5D45"/>
    <w:rsid w:val="005B6354"/>
    <w:rsid w:val="005C0D06"/>
    <w:rsid w:val="005C17CB"/>
    <w:rsid w:val="005D1483"/>
    <w:rsid w:val="005D2D3B"/>
    <w:rsid w:val="005D4FF6"/>
    <w:rsid w:val="005D541E"/>
    <w:rsid w:val="005E4A5B"/>
    <w:rsid w:val="005E58F1"/>
    <w:rsid w:val="005E5CDC"/>
    <w:rsid w:val="005E6E4D"/>
    <w:rsid w:val="005F0DA0"/>
    <w:rsid w:val="005F1055"/>
    <w:rsid w:val="005F16D2"/>
    <w:rsid w:val="005F52D5"/>
    <w:rsid w:val="00602D01"/>
    <w:rsid w:val="00604171"/>
    <w:rsid w:val="00606B95"/>
    <w:rsid w:val="006078EC"/>
    <w:rsid w:val="006111B7"/>
    <w:rsid w:val="00611694"/>
    <w:rsid w:val="00611E6D"/>
    <w:rsid w:val="00616EEE"/>
    <w:rsid w:val="00617026"/>
    <w:rsid w:val="006209D4"/>
    <w:rsid w:val="00625A3C"/>
    <w:rsid w:val="00627957"/>
    <w:rsid w:val="00631556"/>
    <w:rsid w:val="006318D6"/>
    <w:rsid w:val="00633D26"/>
    <w:rsid w:val="006369A1"/>
    <w:rsid w:val="00642CC5"/>
    <w:rsid w:val="00642D78"/>
    <w:rsid w:val="00643C81"/>
    <w:rsid w:val="006465FD"/>
    <w:rsid w:val="00650A90"/>
    <w:rsid w:val="00650FE0"/>
    <w:rsid w:val="006512BC"/>
    <w:rsid w:val="006513FA"/>
    <w:rsid w:val="0065438C"/>
    <w:rsid w:val="006548EA"/>
    <w:rsid w:val="00654F8B"/>
    <w:rsid w:val="006559F0"/>
    <w:rsid w:val="0065746B"/>
    <w:rsid w:val="0066721D"/>
    <w:rsid w:val="00673673"/>
    <w:rsid w:val="006757AA"/>
    <w:rsid w:val="006770BA"/>
    <w:rsid w:val="0067796F"/>
    <w:rsid w:val="00680E89"/>
    <w:rsid w:val="00684BAA"/>
    <w:rsid w:val="0068625E"/>
    <w:rsid w:val="00686A9D"/>
    <w:rsid w:val="00693149"/>
    <w:rsid w:val="00693A13"/>
    <w:rsid w:val="00693AF9"/>
    <w:rsid w:val="00697170"/>
    <w:rsid w:val="006A0B33"/>
    <w:rsid w:val="006A0DC5"/>
    <w:rsid w:val="006A5E8C"/>
    <w:rsid w:val="006B34CB"/>
    <w:rsid w:val="006B3FFE"/>
    <w:rsid w:val="006B4FC6"/>
    <w:rsid w:val="006C0061"/>
    <w:rsid w:val="006C21B4"/>
    <w:rsid w:val="006C74F7"/>
    <w:rsid w:val="006D42ED"/>
    <w:rsid w:val="006D6B8C"/>
    <w:rsid w:val="006D732A"/>
    <w:rsid w:val="006E0F31"/>
    <w:rsid w:val="006E6E6B"/>
    <w:rsid w:val="006E713E"/>
    <w:rsid w:val="006E7A22"/>
    <w:rsid w:val="006F41D1"/>
    <w:rsid w:val="006F5561"/>
    <w:rsid w:val="006F6CE4"/>
    <w:rsid w:val="007019C6"/>
    <w:rsid w:val="00701D3E"/>
    <w:rsid w:val="00705C79"/>
    <w:rsid w:val="00707628"/>
    <w:rsid w:val="00710A1C"/>
    <w:rsid w:val="00710E3A"/>
    <w:rsid w:val="007127C6"/>
    <w:rsid w:val="00713F92"/>
    <w:rsid w:val="00714F91"/>
    <w:rsid w:val="00715429"/>
    <w:rsid w:val="00723B2F"/>
    <w:rsid w:val="00724E51"/>
    <w:rsid w:val="00725BFE"/>
    <w:rsid w:val="00726D71"/>
    <w:rsid w:val="00726E7C"/>
    <w:rsid w:val="007274B9"/>
    <w:rsid w:val="00730C38"/>
    <w:rsid w:val="0073157F"/>
    <w:rsid w:val="007326B1"/>
    <w:rsid w:val="00733225"/>
    <w:rsid w:val="00740D39"/>
    <w:rsid w:val="00741FC9"/>
    <w:rsid w:val="00742F86"/>
    <w:rsid w:val="00744255"/>
    <w:rsid w:val="007461D5"/>
    <w:rsid w:val="00757C2B"/>
    <w:rsid w:val="0076260E"/>
    <w:rsid w:val="007723D8"/>
    <w:rsid w:val="00774508"/>
    <w:rsid w:val="00775BF3"/>
    <w:rsid w:val="00777F4B"/>
    <w:rsid w:val="0078138B"/>
    <w:rsid w:val="0078222B"/>
    <w:rsid w:val="00785FAF"/>
    <w:rsid w:val="00790045"/>
    <w:rsid w:val="0079177F"/>
    <w:rsid w:val="007958B4"/>
    <w:rsid w:val="007961D0"/>
    <w:rsid w:val="00796E0F"/>
    <w:rsid w:val="007A037C"/>
    <w:rsid w:val="007A2DF9"/>
    <w:rsid w:val="007A32B8"/>
    <w:rsid w:val="007A724B"/>
    <w:rsid w:val="007B0A81"/>
    <w:rsid w:val="007B1BF0"/>
    <w:rsid w:val="007B2F15"/>
    <w:rsid w:val="007B6595"/>
    <w:rsid w:val="007C1C1C"/>
    <w:rsid w:val="007C25F4"/>
    <w:rsid w:val="007C2B32"/>
    <w:rsid w:val="007C2D3F"/>
    <w:rsid w:val="007C3184"/>
    <w:rsid w:val="007C3294"/>
    <w:rsid w:val="007C3CAB"/>
    <w:rsid w:val="007C5BFE"/>
    <w:rsid w:val="007D1AF8"/>
    <w:rsid w:val="007D1E35"/>
    <w:rsid w:val="007D2D33"/>
    <w:rsid w:val="007D3274"/>
    <w:rsid w:val="007E56DD"/>
    <w:rsid w:val="007E5A21"/>
    <w:rsid w:val="007E79D3"/>
    <w:rsid w:val="007F0645"/>
    <w:rsid w:val="007F12CB"/>
    <w:rsid w:val="007F24BE"/>
    <w:rsid w:val="007F4155"/>
    <w:rsid w:val="007F56E8"/>
    <w:rsid w:val="007F6488"/>
    <w:rsid w:val="0080073C"/>
    <w:rsid w:val="00801AD2"/>
    <w:rsid w:val="00804A5F"/>
    <w:rsid w:val="008053B6"/>
    <w:rsid w:val="0080574F"/>
    <w:rsid w:val="00806F2C"/>
    <w:rsid w:val="008117E5"/>
    <w:rsid w:val="00812A8D"/>
    <w:rsid w:val="0081681E"/>
    <w:rsid w:val="00816953"/>
    <w:rsid w:val="0082011E"/>
    <w:rsid w:val="00820DAF"/>
    <w:rsid w:val="008223C0"/>
    <w:rsid w:val="00824F88"/>
    <w:rsid w:val="00826224"/>
    <w:rsid w:val="008337B0"/>
    <w:rsid w:val="00833853"/>
    <w:rsid w:val="00835123"/>
    <w:rsid w:val="008360CC"/>
    <w:rsid w:val="00836EFC"/>
    <w:rsid w:val="008435BF"/>
    <w:rsid w:val="008474B1"/>
    <w:rsid w:val="00852520"/>
    <w:rsid w:val="00852CB0"/>
    <w:rsid w:val="008553FB"/>
    <w:rsid w:val="00856BBC"/>
    <w:rsid w:val="00870803"/>
    <w:rsid w:val="00871D27"/>
    <w:rsid w:val="0087413E"/>
    <w:rsid w:val="008757B2"/>
    <w:rsid w:val="0087614D"/>
    <w:rsid w:val="00885734"/>
    <w:rsid w:val="008919D4"/>
    <w:rsid w:val="00893300"/>
    <w:rsid w:val="00897C9C"/>
    <w:rsid w:val="008A176C"/>
    <w:rsid w:val="008A6A90"/>
    <w:rsid w:val="008B19E0"/>
    <w:rsid w:val="008B1B82"/>
    <w:rsid w:val="008B1BA5"/>
    <w:rsid w:val="008B20ED"/>
    <w:rsid w:val="008B24C5"/>
    <w:rsid w:val="008B2CD7"/>
    <w:rsid w:val="008B376F"/>
    <w:rsid w:val="008B56EC"/>
    <w:rsid w:val="008B6108"/>
    <w:rsid w:val="008C1374"/>
    <w:rsid w:val="008C3582"/>
    <w:rsid w:val="008C43E1"/>
    <w:rsid w:val="008C4657"/>
    <w:rsid w:val="008D011C"/>
    <w:rsid w:val="008D1E1F"/>
    <w:rsid w:val="008D20B0"/>
    <w:rsid w:val="008D2511"/>
    <w:rsid w:val="008D5F27"/>
    <w:rsid w:val="008D65C0"/>
    <w:rsid w:val="008E04F2"/>
    <w:rsid w:val="008E1CEF"/>
    <w:rsid w:val="008E50FB"/>
    <w:rsid w:val="008F1D66"/>
    <w:rsid w:val="008F287D"/>
    <w:rsid w:val="008F7FF5"/>
    <w:rsid w:val="00902B02"/>
    <w:rsid w:val="0091268E"/>
    <w:rsid w:val="00912790"/>
    <w:rsid w:val="00913A1D"/>
    <w:rsid w:val="009142C8"/>
    <w:rsid w:val="00916FD4"/>
    <w:rsid w:val="00923B54"/>
    <w:rsid w:val="00923F98"/>
    <w:rsid w:val="00924094"/>
    <w:rsid w:val="0092527D"/>
    <w:rsid w:val="00925A9B"/>
    <w:rsid w:val="009270AC"/>
    <w:rsid w:val="00927B49"/>
    <w:rsid w:val="00931445"/>
    <w:rsid w:val="009400B3"/>
    <w:rsid w:val="009411E9"/>
    <w:rsid w:val="00942EBE"/>
    <w:rsid w:val="00942FCB"/>
    <w:rsid w:val="0095281B"/>
    <w:rsid w:val="00954936"/>
    <w:rsid w:val="00957383"/>
    <w:rsid w:val="00961095"/>
    <w:rsid w:val="009661C0"/>
    <w:rsid w:val="00967927"/>
    <w:rsid w:val="00970992"/>
    <w:rsid w:val="009713E6"/>
    <w:rsid w:val="009768BE"/>
    <w:rsid w:val="009814A0"/>
    <w:rsid w:val="009826B9"/>
    <w:rsid w:val="0098353F"/>
    <w:rsid w:val="009868D3"/>
    <w:rsid w:val="009914DC"/>
    <w:rsid w:val="00992BAA"/>
    <w:rsid w:val="00992DD7"/>
    <w:rsid w:val="00993282"/>
    <w:rsid w:val="0099349B"/>
    <w:rsid w:val="0099570B"/>
    <w:rsid w:val="0099618E"/>
    <w:rsid w:val="00996A96"/>
    <w:rsid w:val="009973AD"/>
    <w:rsid w:val="009A27B8"/>
    <w:rsid w:val="009A2BA5"/>
    <w:rsid w:val="009A2C99"/>
    <w:rsid w:val="009A59C3"/>
    <w:rsid w:val="009A736F"/>
    <w:rsid w:val="009B463A"/>
    <w:rsid w:val="009B5136"/>
    <w:rsid w:val="009C2A6E"/>
    <w:rsid w:val="009C33AD"/>
    <w:rsid w:val="009C775F"/>
    <w:rsid w:val="009D1A41"/>
    <w:rsid w:val="009D3235"/>
    <w:rsid w:val="009D5582"/>
    <w:rsid w:val="009E0149"/>
    <w:rsid w:val="009E0F65"/>
    <w:rsid w:val="009E6E00"/>
    <w:rsid w:val="009E7414"/>
    <w:rsid w:val="009E78D8"/>
    <w:rsid w:val="009F0568"/>
    <w:rsid w:val="009F2744"/>
    <w:rsid w:val="009F3360"/>
    <w:rsid w:val="009F3486"/>
    <w:rsid w:val="009F3CBB"/>
    <w:rsid w:val="009F4972"/>
    <w:rsid w:val="00A0205A"/>
    <w:rsid w:val="00A053F6"/>
    <w:rsid w:val="00A05888"/>
    <w:rsid w:val="00A0623A"/>
    <w:rsid w:val="00A10561"/>
    <w:rsid w:val="00A1196F"/>
    <w:rsid w:val="00A13ED6"/>
    <w:rsid w:val="00A1586D"/>
    <w:rsid w:val="00A167FD"/>
    <w:rsid w:val="00A1775D"/>
    <w:rsid w:val="00A17FEA"/>
    <w:rsid w:val="00A234E8"/>
    <w:rsid w:val="00A2469E"/>
    <w:rsid w:val="00A302BD"/>
    <w:rsid w:val="00A365D1"/>
    <w:rsid w:val="00A40FE5"/>
    <w:rsid w:val="00A42C7F"/>
    <w:rsid w:val="00A43C0A"/>
    <w:rsid w:val="00A4483D"/>
    <w:rsid w:val="00A44931"/>
    <w:rsid w:val="00A44DCF"/>
    <w:rsid w:val="00A453B4"/>
    <w:rsid w:val="00A45E98"/>
    <w:rsid w:val="00A469C1"/>
    <w:rsid w:val="00A473BA"/>
    <w:rsid w:val="00A510BE"/>
    <w:rsid w:val="00A539C4"/>
    <w:rsid w:val="00A54A22"/>
    <w:rsid w:val="00A55A53"/>
    <w:rsid w:val="00A566CA"/>
    <w:rsid w:val="00A60490"/>
    <w:rsid w:val="00A606ED"/>
    <w:rsid w:val="00A62EA4"/>
    <w:rsid w:val="00A63D26"/>
    <w:rsid w:val="00A70397"/>
    <w:rsid w:val="00A7320C"/>
    <w:rsid w:val="00A7637B"/>
    <w:rsid w:val="00A77D24"/>
    <w:rsid w:val="00A77D38"/>
    <w:rsid w:val="00A838E3"/>
    <w:rsid w:val="00A83C9F"/>
    <w:rsid w:val="00A857B5"/>
    <w:rsid w:val="00A967C7"/>
    <w:rsid w:val="00AA0517"/>
    <w:rsid w:val="00AA0520"/>
    <w:rsid w:val="00AA0E66"/>
    <w:rsid w:val="00AA569E"/>
    <w:rsid w:val="00AA5AFC"/>
    <w:rsid w:val="00AB1DA2"/>
    <w:rsid w:val="00AB2F43"/>
    <w:rsid w:val="00AB31C5"/>
    <w:rsid w:val="00AC0268"/>
    <w:rsid w:val="00AC06A5"/>
    <w:rsid w:val="00AC215A"/>
    <w:rsid w:val="00AC36FD"/>
    <w:rsid w:val="00AC5642"/>
    <w:rsid w:val="00AC6474"/>
    <w:rsid w:val="00AC7572"/>
    <w:rsid w:val="00AC75F7"/>
    <w:rsid w:val="00AD51DF"/>
    <w:rsid w:val="00AD5735"/>
    <w:rsid w:val="00AD79CA"/>
    <w:rsid w:val="00AE0472"/>
    <w:rsid w:val="00AE06D9"/>
    <w:rsid w:val="00AE0CBA"/>
    <w:rsid w:val="00AE2D0C"/>
    <w:rsid w:val="00AE3D94"/>
    <w:rsid w:val="00AE72C5"/>
    <w:rsid w:val="00AF03B0"/>
    <w:rsid w:val="00AF0A29"/>
    <w:rsid w:val="00AF0F5C"/>
    <w:rsid w:val="00AF15B8"/>
    <w:rsid w:val="00AF3DF3"/>
    <w:rsid w:val="00AF4178"/>
    <w:rsid w:val="00AF7E9F"/>
    <w:rsid w:val="00B0080B"/>
    <w:rsid w:val="00B00C91"/>
    <w:rsid w:val="00B01EB4"/>
    <w:rsid w:val="00B062DE"/>
    <w:rsid w:val="00B07059"/>
    <w:rsid w:val="00B12ECC"/>
    <w:rsid w:val="00B14813"/>
    <w:rsid w:val="00B15060"/>
    <w:rsid w:val="00B1507C"/>
    <w:rsid w:val="00B17E18"/>
    <w:rsid w:val="00B2669A"/>
    <w:rsid w:val="00B26B3E"/>
    <w:rsid w:val="00B321CB"/>
    <w:rsid w:val="00B32D42"/>
    <w:rsid w:val="00B342A3"/>
    <w:rsid w:val="00B35A56"/>
    <w:rsid w:val="00B36038"/>
    <w:rsid w:val="00B44627"/>
    <w:rsid w:val="00B45E44"/>
    <w:rsid w:val="00B45F21"/>
    <w:rsid w:val="00B501A9"/>
    <w:rsid w:val="00B53197"/>
    <w:rsid w:val="00B54EB2"/>
    <w:rsid w:val="00B54FE5"/>
    <w:rsid w:val="00B5623F"/>
    <w:rsid w:val="00B617C2"/>
    <w:rsid w:val="00B7110A"/>
    <w:rsid w:val="00B73B6D"/>
    <w:rsid w:val="00B745F2"/>
    <w:rsid w:val="00B7467C"/>
    <w:rsid w:val="00B75566"/>
    <w:rsid w:val="00B75D4D"/>
    <w:rsid w:val="00B76680"/>
    <w:rsid w:val="00B83609"/>
    <w:rsid w:val="00B846FF"/>
    <w:rsid w:val="00B8541A"/>
    <w:rsid w:val="00B87E7B"/>
    <w:rsid w:val="00B9291E"/>
    <w:rsid w:val="00B96DE7"/>
    <w:rsid w:val="00BA409F"/>
    <w:rsid w:val="00BB0BFA"/>
    <w:rsid w:val="00BB114E"/>
    <w:rsid w:val="00BB1B6D"/>
    <w:rsid w:val="00BB1CF3"/>
    <w:rsid w:val="00BB6CEE"/>
    <w:rsid w:val="00BB75ED"/>
    <w:rsid w:val="00BB79CD"/>
    <w:rsid w:val="00BC0490"/>
    <w:rsid w:val="00BC2152"/>
    <w:rsid w:val="00BC3251"/>
    <w:rsid w:val="00BC392D"/>
    <w:rsid w:val="00BC52CF"/>
    <w:rsid w:val="00BD03EA"/>
    <w:rsid w:val="00BD10A7"/>
    <w:rsid w:val="00BD1172"/>
    <w:rsid w:val="00BD198E"/>
    <w:rsid w:val="00BD2BA1"/>
    <w:rsid w:val="00BD5300"/>
    <w:rsid w:val="00BE0D57"/>
    <w:rsid w:val="00BE27CC"/>
    <w:rsid w:val="00BE30AB"/>
    <w:rsid w:val="00BE4293"/>
    <w:rsid w:val="00BE47C2"/>
    <w:rsid w:val="00BF4924"/>
    <w:rsid w:val="00BF5D2C"/>
    <w:rsid w:val="00BF6059"/>
    <w:rsid w:val="00BF702E"/>
    <w:rsid w:val="00C078E4"/>
    <w:rsid w:val="00C12279"/>
    <w:rsid w:val="00C12490"/>
    <w:rsid w:val="00C13BBB"/>
    <w:rsid w:val="00C16192"/>
    <w:rsid w:val="00C16BB8"/>
    <w:rsid w:val="00C20A26"/>
    <w:rsid w:val="00C21986"/>
    <w:rsid w:val="00C32408"/>
    <w:rsid w:val="00C35598"/>
    <w:rsid w:val="00C356AF"/>
    <w:rsid w:val="00C36EFE"/>
    <w:rsid w:val="00C442A0"/>
    <w:rsid w:val="00C4683B"/>
    <w:rsid w:val="00C47C28"/>
    <w:rsid w:val="00C50324"/>
    <w:rsid w:val="00C51A57"/>
    <w:rsid w:val="00C53DD4"/>
    <w:rsid w:val="00C549D3"/>
    <w:rsid w:val="00C57661"/>
    <w:rsid w:val="00C63B40"/>
    <w:rsid w:val="00C64885"/>
    <w:rsid w:val="00C64A35"/>
    <w:rsid w:val="00C665EB"/>
    <w:rsid w:val="00C6700A"/>
    <w:rsid w:val="00C72891"/>
    <w:rsid w:val="00C72CA0"/>
    <w:rsid w:val="00C73A20"/>
    <w:rsid w:val="00C746B2"/>
    <w:rsid w:val="00C75842"/>
    <w:rsid w:val="00C75F91"/>
    <w:rsid w:val="00C819DC"/>
    <w:rsid w:val="00C81A1B"/>
    <w:rsid w:val="00C83E02"/>
    <w:rsid w:val="00C84457"/>
    <w:rsid w:val="00C873B8"/>
    <w:rsid w:val="00C901EE"/>
    <w:rsid w:val="00C906BC"/>
    <w:rsid w:val="00C91B95"/>
    <w:rsid w:val="00C92C43"/>
    <w:rsid w:val="00C92C72"/>
    <w:rsid w:val="00C93E3C"/>
    <w:rsid w:val="00C93E4A"/>
    <w:rsid w:val="00C94B06"/>
    <w:rsid w:val="00CA3957"/>
    <w:rsid w:val="00CA4D78"/>
    <w:rsid w:val="00CA69CF"/>
    <w:rsid w:val="00CA6AD4"/>
    <w:rsid w:val="00CB321C"/>
    <w:rsid w:val="00CB59BF"/>
    <w:rsid w:val="00CB5AE3"/>
    <w:rsid w:val="00CB5FD7"/>
    <w:rsid w:val="00CC0E5B"/>
    <w:rsid w:val="00CC2767"/>
    <w:rsid w:val="00CC3A44"/>
    <w:rsid w:val="00CC7E7B"/>
    <w:rsid w:val="00CD32D5"/>
    <w:rsid w:val="00CD3720"/>
    <w:rsid w:val="00CD6D93"/>
    <w:rsid w:val="00CD7A5C"/>
    <w:rsid w:val="00CE05C9"/>
    <w:rsid w:val="00CE123D"/>
    <w:rsid w:val="00CE1A11"/>
    <w:rsid w:val="00CE376C"/>
    <w:rsid w:val="00CE54C0"/>
    <w:rsid w:val="00CE557B"/>
    <w:rsid w:val="00CF233F"/>
    <w:rsid w:val="00CF4366"/>
    <w:rsid w:val="00CF5351"/>
    <w:rsid w:val="00D0175D"/>
    <w:rsid w:val="00D05A60"/>
    <w:rsid w:val="00D07419"/>
    <w:rsid w:val="00D075DB"/>
    <w:rsid w:val="00D14490"/>
    <w:rsid w:val="00D14EC1"/>
    <w:rsid w:val="00D1549E"/>
    <w:rsid w:val="00D16467"/>
    <w:rsid w:val="00D17398"/>
    <w:rsid w:val="00D2132B"/>
    <w:rsid w:val="00D21683"/>
    <w:rsid w:val="00D31AB8"/>
    <w:rsid w:val="00D32A9A"/>
    <w:rsid w:val="00D42555"/>
    <w:rsid w:val="00D4426C"/>
    <w:rsid w:val="00D5008A"/>
    <w:rsid w:val="00D50C99"/>
    <w:rsid w:val="00D53966"/>
    <w:rsid w:val="00D57931"/>
    <w:rsid w:val="00D60FCC"/>
    <w:rsid w:val="00D614AB"/>
    <w:rsid w:val="00D62046"/>
    <w:rsid w:val="00D66AF2"/>
    <w:rsid w:val="00D709D7"/>
    <w:rsid w:val="00D71629"/>
    <w:rsid w:val="00D74878"/>
    <w:rsid w:val="00D74946"/>
    <w:rsid w:val="00D74ADA"/>
    <w:rsid w:val="00D809F3"/>
    <w:rsid w:val="00D85045"/>
    <w:rsid w:val="00D85A48"/>
    <w:rsid w:val="00D9101C"/>
    <w:rsid w:val="00D93346"/>
    <w:rsid w:val="00D935AC"/>
    <w:rsid w:val="00D964E0"/>
    <w:rsid w:val="00DA1E9A"/>
    <w:rsid w:val="00DA3826"/>
    <w:rsid w:val="00DA76CF"/>
    <w:rsid w:val="00DA7D96"/>
    <w:rsid w:val="00DB0462"/>
    <w:rsid w:val="00DB5E7D"/>
    <w:rsid w:val="00DB672F"/>
    <w:rsid w:val="00DC03D2"/>
    <w:rsid w:val="00DC15A5"/>
    <w:rsid w:val="00DC2E30"/>
    <w:rsid w:val="00DC2FA2"/>
    <w:rsid w:val="00DC79DC"/>
    <w:rsid w:val="00DD12A8"/>
    <w:rsid w:val="00DD1A0E"/>
    <w:rsid w:val="00DD1BED"/>
    <w:rsid w:val="00DD3753"/>
    <w:rsid w:val="00DD38D7"/>
    <w:rsid w:val="00DD3969"/>
    <w:rsid w:val="00DD4D45"/>
    <w:rsid w:val="00DE1F0F"/>
    <w:rsid w:val="00DE385C"/>
    <w:rsid w:val="00DF0FB1"/>
    <w:rsid w:val="00DF3FB8"/>
    <w:rsid w:val="00E00086"/>
    <w:rsid w:val="00E04079"/>
    <w:rsid w:val="00E0464B"/>
    <w:rsid w:val="00E052B2"/>
    <w:rsid w:val="00E0681A"/>
    <w:rsid w:val="00E1074D"/>
    <w:rsid w:val="00E11028"/>
    <w:rsid w:val="00E15D60"/>
    <w:rsid w:val="00E2039B"/>
    <w:rsid w:val="00E208EB"/>
    <w:rsid w:val="00E21955"/>
    <w:rsid w:val="00E24147"/>
    <w:rsid w:val="00E253A8"/>
    <w:rsid w:val="00E30C68"/>
    <w:rsid w:val="00E311CC"/>
    <w:rsid w:val="00E33842"/>
    <w:rsid w:val="00E3698A"/>
    <w:rsid w:val="00E405F4"/>
    <w:rsid w:val="00E417ED"/>
    <w:rsid w:val="00E479FE"/>
    <w:rsid w:val="00E51C67"/>
    <w:rsid w:val="00E51DE2"/>
    <w:rsid w:val="00E533AA"/>
    <w:rsid w:val="00E57AE1"/>
    <w:rsid w:val="00E6075E"/>
    <w:rsid w:val="00E60B4C"/>
    <w:rsid w:val="00E638F8"/>
    <w:rsid w:val="00E65AF7"/>
    <w:rsid w:val="00E66242"/>
    <w:rsid w:val="00E711ED"/>
    <w:rsid w:val="00E74F69"/>
    <w:rsid w:val="00E75689"/>
    <w:rsid w:val="00E77A3E"/>
    <w:rsid w:val="00E82356"/>
    <w:rsid w:val="00E830E9"/>
    <w:rsid w:val="00E91039"/>
    <w:rsid w:val="00E92DE3"/>
    <w:rsid w:val="00E95350"/>
    <w:rsid w:val="00E954B9"/>
    <w:rsid w:val="00E96DE7"/>
    <w:rsid w:val="00E97E00"/>
    <w:rsid w:val="00EA0A4F"/>
    <w:rsid w:val="00EA245F"/>
    <w:rsid w:val="00EA3BCC"/>
    <w:rsid w:val="00EA40A4"/>
    <w:rsid w:val="00EA4CD9"/>
    <w:rsid w:val="00EA745C"/>
    <w:rsid w:val="00EA7F74"/>
    <w:rsid w:val="00EB267D"/>
    <w:rsid w:val="00EB2927"/>
    <w:rsid w:val="00EB2B8B"/>
    <w:rsid w:val="00EB3F84"/>
    <w:rsid w:val="00EB4A6D"/>
    <w:rsid w:val="00EC0331"/>
    <w:rsid w:val="00EC4235"/>
    <w:rsid w:val="00EC5236"/>
    <w:rsid w:val="00EC6949"/>
    <w:rsid w:val="00EC79B4"/>
    <w:rsid w:val="00ED1366"/>
    <w:rsid w:val="00ED3088"/>
    <w:rsid w:val="00ED41F0"/>
    <w:rsid w:val="00ED5021"/>
    <w:rsid w:val="00ED710E"/>
    <w:rsid w:val="00ED7304"/>
    <w:rsid w:val="00ED7895"/>
    <w:rsid w:val="00ED7DC2"/>
    <w:rsid w:val="00EE1EC7"/>
    <w:rsid w:val="00EF4ED2"/>
    <w:rsid w:val="00EF77D9"/>
    <w:rsid w:val="00F02585"/>
    <w:rsid w:val="00F05F2D"/>
    <w:rsid w:val="00F060DF"/>
    <w:rsid w:val="00F0622D"/>
    <w:rsid w:val="00F12C46"/>
    <w:rsid w:val="00F12F09"/>
    <w:rsid w:val="00F230F4"/>
    <w:rsid w:val="00F23B35"/>
    <w:rsid w:val="00F23DCF"/>
    <w:rsid w:val="00F27E22"/>
    <w:rsid w:val="00F3066B"/>
    <w:rsid w:val="00F407E7"/>
    <w:rsid w:val="00F456A9"/>
    <w:rsid w:val="00F47F0D"/>
    <w:rsid w:val="00F5030B"/>
    <w:rsid w:val="00F507E2"/>
    <w:rsid w:val="00F51903"/>
    <w:rsid w:val="00F54857"/>
    <w:rsid w:val="00F552D5"/>
    <w:rsid w:val="00F55791"/>
    <w:rsid w:val="00F573BD"/>
    <w:rsid w:val="00F604CC"/>
    <w:rsid w:val="00F60BC6"/>
    <w:rsid w:val="00F62C81"/>
    <w:rsid w:val="00F703BF"/>
    <w:rsid w:val="00F72540"/>
    <w:rsid w:val="00F731E9"/>
    <w:rsid w:val="00F76358"/>
    <w:rsid w:val="00F812D1"/>
    <w:rsid w:val="00F90A5B"/>
    <w:rsid w:val="00F926F1"/>
    <w:rsid w:val="00FA1C13"/>
    <w:rsid w:val="00FA29D4"/>
    <w:rsid w:val="00FA2FA0"/>
    <w:rsid w:val="00FA3AE5"/>
    <w:rsid w:val="00FA6B1F"/>
    <w:rsid w:val="00FB0305"/>
    <w:rsid w:val="00FB1157"/>
    <w:rsid w:val="00FB3137"/>
    <w:rsid w:val="00FB41E4"/>
    <w:rsid w:val="00FC1B0A"/>
    <w:rsid w:val="00FC285A"/>
    <w:rsid w:val="00FC2B97"/>
    <w:rsid w:val="00FC3C56"/>
    <w:rsid w:val="00FC3DE5"/>
    <w:rsid w:val="00FC451D"/>
    <w:rsid w:val="00FC538F"/>
    <w:rsid w:val="00FC79F7"/>
    <w:rsid w:val="00FD14BB"/>
    <w:rsid w:val="00FD18AD"/>
    <w:rsid w:val="00FD5237"/>
    <w:rsid w:val="00FD67DC"/>
    <w:rsid w:val="00FD6FE7"/>
    <w:rsid w:val="00FE0807"/>
    <w:rsid w:val="00FE2462"/>
    <w:rsid w:val="00FE3F89"/>
    <w:rsid w:val="00FE52DE"/>
    <w:rsid w:val="00FE573F"/>
    <w:rsid w:val="00FE7033"/>
    <w:rsid w:val="00FF54FF"/>
    <w:rsid w:val="00FF6C99"/>
    <w:rsid w:val="00FF6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DB915"/>
  <w15:chartTrackingRefBased/>
  <w15:docId w15:val="{7FEC35D5-8712-4F84-AE8E-579A5D11A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ntent"/>
    <w:qFormat/>
    <w:rsid w:val="006F41D1"/>
    <w:rPr>
      <w:rFonts w:ascii="Lato regular" w:hAnsi="Lato regular"/>
      <w:color w:val="80808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D3B"/>
    <w:pPr>
      <w:ind w:left="720"/>
      <w:contextualSpacing/>
    </w:pPr>
  </w:style>
  <w:style w:type="paragraph" w:styleId="NoSpacing">
    <w:name w:val="No Spacing"/>
    <w:uiPriority w:val="1"/>
    <w:qFormat/>
    <w:rsid w:val="001C602A"/>
    <w:pPr>
      <w:spacing w:after="0" w:line="240" w:lineRule="auto"/>
    </w:pPr>
    <w:rPr>
      <w:rFonts w:ascii="Lato regular" w:hAnsi="Lato regular"/>
      <w:color w:val="808080"/>
      <w:sz w:val="20"/>
    </w:rPr>
  </w:style>
  <w:style w:type="character" w:styleId="Hyperlink">
    <w:name w:val="Hyperlink"/>
    <w:basedOn w:val="DefaultParagraphFont"/>
    <w:uiPriority w:val="99"/>
    <w:unhideWhenUsed/>
    <w:rsid w:val="008A17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1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463A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207D7"/>
    <w:pPr>
      <w:spacing w:after="0" w:line="240" w:lineRule="auto"/>
    </w:pPr>
    <w:rPr>
      <w:rFonts w:ascii="Lato regular" w:hAnsi="Lato regular"/>
      <w:color w:val="80808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2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8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21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73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5.sv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11" Type="http://schemas.openxmlformats.org/officeDocument/2006/relationships/image" Target="media/image9.svg"/><Relationship Id="rId5" Type="http://schemas.openxmlformats.org/officeDocument/2006/relationships/webSettings" Target="webSettings.xml"/><Relationship Id="rId10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7.sv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32A227-C32B-4B2B-854E-3D8B3B7D7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sume</dc:creator>
  <cp:keywords/>
  <dc:description/>
  <cp:lastModifiedBy>Microsoft Office User</cp:lastModifiedBy>
  <cp:revision>2</cp:revision>
  <cp:lastPrinted>2023-09-21T12:52:00Z</cp:lastPrinted>
  <dcterms:created xsi:type="dcterms:W3CDTF">2026-02-16T22:41:00Z</dcterms:created>
  <dcterms:modified xsi:type="dcterms:W3CDTF">2026-02-16T22:41:00Z</dcterms:modified>
</cp:coreProperties>
</file>